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1D63D" w14:textId="77777777" w:rsidR="000C2620" w:rsidRDefault="00F16C9D" w:rsidP="001508D0">
      <w:r>
        <w:rPr>
          <w:rFonts w:ascii="Arial" w:hAnsi="Arial" w:cs="Arial"/>
          <w:b/>
          <w:sz w:val="26"/>
          <w:szCs w:val="26"/>
        </w:rPr>
        <w:br/>
      </w:r>
      <w:r w:rsidR="001508D0" w:rsidRPr="00BE5CF2">
        <w:rPr>
          <w:rFonts w:ascii="Arial" w:hAnsi="Arial" w:cs="Arial"/>
          <w:b/>
          <w:sz w:val="26"/>
          <w:szCs w:val="26"/>
        </w:rPr>
        <w:t xml:space="preserve">Trent University </w:t>
      </w:r>
      <w:r w:rsidR="001508D0">
        <w:rPr>
          <w:rFonts w:ascii="Arial" w:hAnsi="Arial" w:cs="Arial"/>
          <w:b/>
          <w:sz w:val="26"/>
          <w:szCs w:val="26"/>
        </w:rPr>
        <w:t>i</w:t>
      </w:r>
      <w:r w:rsidR="001508D0" w:rsidRPr="00BE5CF2">
        <w:rPr>
          <w:rFonts w:ascii="Arial" w:hAnsi="Arial" w:cs="Arial"/>
          <w:b/>
          <w:sz w:val="26"/>
          <w:szCs w:val="26"/>
        </w:rPr>
        <w:t>nvites nominations for the</w:t>
      </w:r>
      <w:r w:rsidR="001508D0">
        <w:rPr>
          <w:rFonts w:ascii="Arial" w:hAnsi="Arial" w:cs="Arial"/>
          <w:b/>
          <w:sz w:val="26"/>
          <w:szCs w:val="26"/>
        </w:rPr>
        <w:t xml:space="preserve"> Alumni Association 2021</w:t>
      </w:r>
      <w:r w:rsidR="001508D0" w:rsidRPr="00BE5CF2">
        <w:rPr>
          <w:rFonts w:ascii="Arial" w:hAnsi="Arial" w:cs="Arial"/>
          <w:b/>
          <w:sz w:val="26"/>
          <w:szCs w:val="26"/>
        </w:rPr>
        <w:t xml:space="preserve"> Awards</w:t>
      </w:r>
      <w:r w:rsidR="001508D0" w:rsidRPr="00BE5CF2">
        <w:rPr>
          <w:rFonts w:ascii="Arial" w:hAnsi="Arial" w:cs="Arial"/>
          <w:b/>
          <w:sz w:val="22"/>
          <w:szCs w:val="22"/>
        </w:rPr>
        <w:t>.</w:t>
      </w:r>
    </w:p>
    <w:p w14:paraId="6A149C61" w14:textId="77777777" w:rsidR="008B71D6" w:rsidRPr="008B71D6" w:rsidRDefault="008B71D6" w:rsidP="008B71D6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Hlk57043216"/>
    </w:p>
    <w:p w14:paraId="33C01440" w14:textId="5F49EE7B" w:rsidR="003E4A33" w:rsidRPr="000566D7" w:rsidRDefault="000C2620" w:rsidP="000C2620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sz w:val="22"/>
          <w:szCs w:val="22"/>
        </w:rPr>
        <w:t xml:space="preserve">Nominations will be accepted until </w:t>
      </w:r>
      <w:r w:rsidR="009B7A33" w:rsidRPr="00933B4B">
        <w:rPr>
          <w:rFonts w:ascii="Arial" w:hAnsi="Arial" w:cs="Arial"/>
          <w:b/>
          <w:sz w:val="22"/>
          <w:szCs w:val="22"/>
        </w:rPr>
        <w:t>4</w:t>
      </w:r>
      <w:r w:rsidR="00342857" w:rsidRPr="00933B4B">
        <w:rPr>
          <w:rFonts w:ascii="Arial" w:hAnsi="Arial" w:cs="Arial"/>
          <w:b/>
          <w:sz w:val="22"/>
          <w:szCs w:val="22"/>
        </w:rPr>
        <w:t>:00 p</w:t>
      </w:r>
      <w:r w:rsidR="00E60EED">
        <w:rPr>
          <w:rFonts w:ascii="Arial" w:hAnsi="Arial" w:cs="Arial"/>
          <w:b/>
          <w:sz w:val="22"/>
          <w:szCs w:val="22"/>
        </w:rPr>
        <w:t>.</w:t>
      </w:r>
      <w:r w:rsidR="00342857" w:rsidRPr="00933B4B">
        <w:rPr>
          <w:rFonts w:ascii="Arial" w:hAnsi="Arial" w:cs="Arial"/>
          <w:b/>
          <w:sz w:val="22"/>
          <w:szCs w:val="22"/>
        </w:rPr>
        <w:t>m</w:t>
      </w:r>
      <w:r w:rsidR="00E60EED">
        <w:rPr>
          <w:rFonts w:ascii="Arial" w:hAnsi="Arial" w:cs="Arial"/>
          <w:b/>
          <w:sz w:val="22"/>
          <w:szCs w:val="22"/>
        </w:rPr>
        <w:t>.</w:t>
      </w:r>
      <w:r w:rsidR="00342857" w:rsidRPr="00933B4B">
        <w:rPr>
          <w:rFonts w:ascii="Arial" w:hAnsi="Arial" w:cs="Arial"/>
          <w:b/>
          <w:sz w:val="22"/>
          <w:szCs w:val="22"/>
        </w:rPr>
        <w:t xml:space="preserve"> on </w:t>
      </w:r>
      <w:r w:rsidR="00E60EED">
        <w:rPr>
          <w:rFonts w:ascii="Arial" w:hAnsi="Arial" w:cs="Arial"/>
          <w:b/>
          <w:sz w:val="22"/>
          <w:szCs w:val="22"/>
        </w:rPr>
        <w:t>Wednesday, March 31</w:t>
      </w:r>
      <w:r w:rsidR="00D9263F" w:rsidRPr="00933B4B">
        <w:rPr>
          <w:rFonts w:ascii="Arial" w:hAnsi="Arial" w:cs="Arial"/>
          <w:b/>
          <w:sz w:val="22"/>
          <w:szCs w:val="22"/>
        </w:rPr>
        <w:t>, 2021</w:t>
      </w:r>
      <w:r w:rsidR="00D9263F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="008B71D6" w:rsidRPr="000566D7">
        <w:rPr>
          <w:rFonts w:ascii="Arial" w:hAnsi="Arial" w:cs="Arial"/>
          <w:sz w:val="22"/>
          <w:szCs w:val="22"/>
        </w:rPr>
        <w:t>by email to</w:t>
      </w:r>
      <w:r w:rsidR="001B204F" w:rsidRPr="000566D7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E60EED" w:rsidRPr="006478A2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</w:p>
    <w:p w14:paraId="6AD5B204" w14:textId="77777777" w:rsidR="00B4382E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minations are evaluated, ranked and recipients selected </w:t>
      </w:r>
      <w:r w:rsidR="000C2620" w:rsidRPr="001E6FFB">
        <w:rPr>
          <w:rFonts w:ascii="Arial" w:hAnsi="Arial" w:cs="Arial"/>
          <w:sz w:val="22"/>
          <w:szCs w:val="22"/>
        </w:rPr>
        <w:t>by the Awards and Recognition Committee of the Trent University Alumni Association.</w:t>
      </w:r>
      <w:r w:rsidR="00F54856">
        <w:rPr>
          <w:rFonts w:ascii="Arial" w:hAnsi="Arial" w:cs="Arial"/>
          <w:sz w:val="22"/>
          <w:szCs w:val="22"/>
        </w:rPr>
        <w:t xml:space="preserve"> </w:t>
      </w:r>
    </w:p>
    <w:p w14:paraId="231B2A55" w14:textId="77777777" w:rsidR="000566D7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alumni who are nominated will be notified of the nomination.</w:t>
      </w:r>
    </w:p>
    <w:p w14:paraId="6433C17D" w14:textId="77777777" w:rsidR="000566D7" w:rsidRDefault="000566D7" w:rsidP="000566D7">
      <w:pPr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ccessful recipients will be honoured at various events to follow their selection over the course of a year. </w:t>
      </w:r>
    </w:p>
    <w:p w14:paraId="3092C49C" w14:textId="77777777" w:rsidR="000566D7" w:rsidRDefault="000566D7" w:rsidP="000566D7">
      <w:pPr>
        <w:ind w:left="720"/>
        <w:rPr>
          <w:rFonts w:ascii="Arial" w:hAnsi="Arial" w:cs="Arial"/>
          <w:sz w:val="22"/>
          <w:szCs w:val="22"/>
        </w:rPr>
      </w:pPr>
    </w:p>
    <w:p w14:paraId="098D533E" w14:textId="77777777" w:rsidR="00167AC9" w:rsidRPr="000566D7" w:rsidRDefault="000566D7" w:rsidP="00167AC9">
      <w:pPr>
        <w:rPr>
          <w:rFonts w:ascii="Arial" w:hAnsi="Arial" w:cs="Arial"/>
          <w:sz w:val="22"/>
          <w:szCs w:val="22"/>
        </w:rPr>
      </w:pPr>
      <w:r w:rsidRPr="000566D7">
        <w:rPr>
          <w:rFonts w:ascii="Arial" w:hAnsi="Arial" w:cs="Arial"/>
          <w:b/>
          <w:bCs/>
          <w:sz w:val="22"/>
          <w:szCs w:val="22"/>
        </w:rPr>
        <w:t>Nomination Process:</w:t>
      </w:r>
      <w:r>
        <w:rPr>
          <w:rFonts w:ascii="Arial" w:hAnsi="Arial" w:cs="Arial"/>
          <w:sz w:val="22"/>
          <w:szCs w:val="22"/>
        </w:rPr>
        <w:t xml:space="preserve"> </w:t>
      </w:r>
      <w:r w:rsidR="00193F37" w:rsidRPr="000566D7">
        <w:rPr>
          <w:rFonts w:ascii="Arial" w:hAnsi="Arial" w:cs="Arial"/>
          <w:sz w:val="22"/>
          <w:szCs w:val="22"/>
        </w:rPr>
        <w:t xml:space="preserve">To nominate </w:t>
      </w:r>
      <w:r w:rsidR="00F97B85" w:rsidRPr="000566D7">
        <w:rPr>
          <w:rFonts w:ascii="Arial" w:hAnsi="Arial" w:cs="Arial"/>
          <w:sz w:val="22"/>
          <w:szCs w:val="22"/>
        </w:rPr>
        <w:t>a Trent</w:t>
      </w:r>
      <w:r w:rsidR="00193F37" w:rsidRPr="000566D7">
        <w:rPr>
          <w:rFonts w:ascii="Arial" w:hAnsi="Arial" w:cs="Arial"/>
          <w:sz w:val="22"/>
          <w:szCs w:val="22"/>
        </w:rPr>
        <w:t xml:space="preserve"> </w:t>
      </w:r>
      <w:r w:rsidR="000C2620" w:rsidRPr="000566D7">
        <w:rPr>
          <w:rFonts w:ascii="Arial" w:hAnsi="Arial" w:cs="Arial"/>
          <w:sz w:val="22"/>
          <w:szCs w:val="22"/>
        </w:rPr>
        <w:t xml:space="preserve">alum who has made a difference, complete </w:t>
      </w:r>
      <w:r>
        <w:rPr>
          <w:rFonts w:ascii="Arial" w:hAnsi="Arial" w:cs="Arial"/>
          <w:sz w:val="22"/>
          <w:szCs w:val="22"/>
        </w:rPr>
        <w:t xml:space="preserve">the appropriate </w:t>
      </w:r>
      <w:r w:rsidR="000C2620" w:rsidRPr="000566D7">
        <w:rPr>
          <w:rFonts w:ascii="Arial" w:hAnsi="Arial" w:cs="Arial"/>
          <w:sz w:val="22"/>
          <w:szCs w:val="22"/>
        </w:rPr>
        <w:t xml:space="preserve">nomination form </w:t>
      </w:r>
      <w:r>
        <w:rPr>
          <w:rFonts w:ascii="Arial" w:hAnsi="Arial" w:cs="Arial"/>
          <w:sz w:val="22"/>
          <w:szCs w:val="22"/>
        </w:rPr>
        <w:t xml:space="preserve">fully, </w:t>
      </w:r>
      <w:r w:rsidR="000C2620" w:rsidRPr="000566D7">
        <w:rPr>
          <w:rFonts w:ascii="Arial" w:hAnsi="Arial" w:cs="Arial"/>
          <w:sz w:val="22"/>
          <w:szCs w:val="22"/>
        </w:rPr>
        <w:t xml:space="preserve">and submit it </w:t>
      </w:r>
      <w:r w:rsidR="00BE5CF2" w:rsidRPr="000566D7">
        <w:rPr>
          <w:rFonts w:ascii="Arial" w:hAnsi="Arial" w:cs="Arial"/>
          <w:sz w:val="22"/>
          <w:szCs w:val="22"/>
        </w:rPr>
        <w:t>electronically</w:t>
      </w:r>
      <w:r w:rsidR="00F54856" w:rsidRPr="000566D7">
        <w:rPr>
          <w:rFonts w:ascii="Arial" w:hAnsi="Arial" w:cs="Arial"/>
          <w:sz w:val="22"/>
          <w:szCs w:val="22"/>
        </w:rPr>
        <w:t xml:space="preserve"> as outlined</w:t>
      </w:r>
      <w:r w:rsidRPr="000566D7">
        <w:rPr>
          <w:rFonts w:ascii="Arial" w:hAnsi="Arial" w:cs="Arial"/>
          <w:sz w:val="22"/>
          <w:szCs w:val="22"/>
        </w:rPr>
        <w:t xml:space="preserve"> below. There must be two nominators. </w:t>
      </w:r>
    </w:p>
    <w:p w14:paraId="0DBF1857" w14:textId="77777777" w:rsidR="00167AC9" w:rsidRDefault="00167AC9" w:rsidP="00167AC9">
      <w:pPr>
        <w:rPr>
          <w:rFonts w:ascii="Arial" w:hAnsi="Arial" w:cs="Arial"/>
          <w:b/>
          <w:sz w:val="22"/>
          <w:szCs w:val="22"/>
        </w:rPr>
      </w:pPr>
    </w:p>
    <w:p w14:paraId="77157886" w14:textId="77777777" w:rsidR="000566D7" w:rsidRDefault="0013762B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o to </w:t>
      </w:r>
      <w:hyperlink r:id="rId9" w:history="1">
        <w:r>
          <w:rPr>
            <w:rStyle w:val="Hyperlink"/>
            <w:rFonts w:ascii="Arial" w:hAnsi="Arial" w:cs="Arial"/>
            <w:sz w:val="22"/>
            <w:szCs w:val="22"/>
          </w:rPr>
          <w:t>https://mycommunity.trentu.ca/alumni/alumniawards</w:t>
        </w:r>
      </w:hyperlink>
      <w:r w:rsidR="003B6321" w:rsidRPr="00167AC9">
        <w:rPr>
          <w:rFonts w:ascii="Arial" w:hAnsi="Arial" w:cs="Arial"/>
          <w:sz w:val="22"/>
          <w:szCs w:val="22"/>
        </w:rPr>
        <w:t xml:space="preserve">, </w:t>
      </w:r>
    </w:p>
    <w:p w14:paraId="0DBDB25B" w14:textId="77777777" w:rsidR="000566D7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="000C2620" w:rsidRPr="00167AC9">
        <w:rPr>
          <w:rFonts w:ascii="Arial" w:hAnsi="Arial" w:cs="Arial"/>
          <w:sz w:val="22"/>
          <w:szCs w:val="22"/>
        </w:rPr>
        <w:t>pen the nomination form</w:t>
      </w:r>
      <w:r w:rsidR="00CA754F" w:rsidRPr="00167AC9">
        <w:rPr>
          <w:rFonts w:ascii="Arial" w:hAnsi="Arial" w:cs="Arial"/>
          <w:sz w:val="22"/>
          <w:szCs w:val="22"/>
        </w:rPr>
        <w:t xml:space="preserve"> (Microsoft word version)</w:t>
      </w:r>
      <w:r w:rsidR="000C2620" w:rsidRPr="00167AC9">
        <w:rPr>
          <w:rFonts w:ascii="Arial" w:hAnsi="Arial" w:cs="Arial"/>
          <w:sz w:val="22"/>
          <w:szCs w:val="22"/>
        </w:rPr>
        <w:t xml:space="preserve">, complete </w:t>
      </w:r>
      <w:r w:rsidR="00F16C9D">
        <w:rPr>
          <w:rFonts w:ascii="Arial" w:hAnsi="Arial" w:cs="Arial"/>
          <w:sz w:val="22"/>
          <w:szCs w:val="22"/>
        </w:rPr>
        <w:t>fully,</w:t>
      </w:r>
      <w:r>
        <w:rPr>
          <w:rFonts w:ascii="Arial" w:hAnsi="Arial" w:cs="Arial"/>
          <w:sz w:val="22"/>
          <w:szCs w:val="22"/>
        </w:rPr>
        <w:t xml:space="preserve"> and </w:t>
      </w:r>
      <w:r w:rsidR="000C2620" w:rsidRPr="00167AC9">
        <w:rPr>
          <w:rFonts w:ascii="Arial" w:hAnsi="Arial" w:cs="Arial"/>
          <w:sz w:val="22"/>
          <w:szCs w:val="22"/>
        </w:rPr>
        <w:t>save it</w:t>
      </w:r>
      <w:r w:rsidR="00BE5CF2" w:rsidRPr="00167AC9">
        <w:rPr>
          <w:rFonts w:ascii="Arial" w:hAnsi="Arial" w:cs="Arial"/>
          <w:sz w:val="22"/>
          <w:szCs w:val="22"/>
        </w:rPr>
        <w:t xml:space="preserve"> with the name of the person you are nominating. </w:t>
      </w:r>
    </w:p>
    <w:p w14:paraId="41700255" w14:textId="77777777" w:rsidR="000566D7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167AC9">
        <w:rPr>
          <w:rFonts w:ascii="Arial" w:hAnsi="Arial" w:cs="Arial"/>
          <w:sz w:val="22"/>
          <w:szCs w:val="22"/>
        </w:rPr>
        <w:t>Email the completed form as an attachment to</w:t>
      </w:r>
      <w:r>
        <w:rPr>
          <w:rFonts w:ascii="Arial" w:hAnsi="Arial" w:cs="Arial"/>
          <w:sz w:val="22"/>
          <w:szCs w:val="22"/>
        </w:rPr>
        <w:t xml:space="preserve"> the Alumni Engagement &amp; Services Department </w:t>
      </w:r>
      <w:r w:rsidRPr="00167AC9">
        <w:rPr>
          <w:rFonts w:ascii="Arial" w:hAnsi="Arial" w:cs="Arial"/>
          <w:sz w:val="22"/>
          <w:szCs w:val="22"/>
        </w:rPr>
        <w:t>(</w:t>
      </w:r>
      <w:hyperlink r:id="rId10" w:history="1">
        <w:r w:rsidRPr="000748B6">
          <w:rPr>
            <w:rStyle w:val="Hyperlink"/>
            <w:rFonts w:ascii="Arial" w:hAnsi="Arial" w:cs="Arial"/>
            <w:sz w:val="22"/>
            <w:szCs w:val="22"/>
          </w:rPr>
          <w:t>alumni@trentu.ca</w:t>
        </w:r>
      </w:hyperlink>
      <w:r w:rsidRPr="00167AC9">
        <w:rPr>
          <w:rFonts w:ascii="Arial" w:hAnsi="Arial" w:cs="Arial"/>
          <w:sz w:val="22"/>
          <w:szCs w:val="22"/>
        </w:rPr>
        <w:t xml:space="preserve">). </w:t>
      </w:r>
    </w:p>
    <w:p w14:paraId="01165657" w14:textId="77777777" w:rsidR="000566D7" w:rsidRPr="00167AC9" w:rsidRDefault="000566D7" w:rsidP="000566D7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ubject line use the wording “Distinguished Alumni Nomination for (insert name of nominee)”.</w:t>
      </w:r>
    </w:p>
    <w:bookmarkEnd w:id="0"/>
    <w:p w14:paraId="50FB0AD1" w14:textId="77777777" w:rsidR="005C4D99" w:rsidRDefault="005C4D99" w:rsidP="005C4D99">
      <w:pPr>
        <w:rPr>
          <w:rFonts w:ascii="Arial" w:hAnsi="Arial" w:cs="Arial"/>
          <w:sz w:val="22"/>
          <w:szCs w:val="22"/>
        </w:rPr>
      </w:pPr>
    </w:p>
    <w:p w14:paraId="49DACB25" w14:textId="77777777" w:rsidR="000C2620" w:rsidRPr="001E6FFB" w:rsidRDefault="000C2620" w:rsidP="00233396">
      <w:pPr>
        <w:jc w:val="center"/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AWARD CA</w:t>
      </w:r>
      <w:r w:rsidR="00BE5CF2">
        <w:rPr>
          <w:rFonts w:ascii="Arial" w:hAnsi="Arial" w:cs="Arial"/>
          <w:b/>
          <w:sz w:val="22"/>
          <w:szCs w:val="22"/>
        </w:rPr>
        <w:t>T</w:t>
      </w:r>
      <w:r w:rsidRPr="001E6FFB">
        <w:rPr>
          <w:rFonts w:ascii="Arial" w:hAnsi="Arial" w:cs="Arial"/>
          <w:b/>
          <w:sz w:val="22"/>
          <w:szCs w:val="22"/>
        </w:rPr>
        <w:t>EGORIES</w:t>
      </w:r>
    </w:p>
    <w:p w14:paraId="69B019DD" w14:textId="77777777" w:rsidR="000C2620" w:rsidRPr="001E6FFB" w:rsidRDefault="000C2620" w:rsidP="000C2620">
      <w:pPr>
        <w:rPr>
          <w:rFonts w:ascii="Arial" w:hAnsi="Arial" w:cs="Arial"/>
          <w:b/>
          <w:sz w:val="22"/>
          <w:szCs w:val="22"/>
        </w:rPr>
      </w:pPr>
    </w:p>
    <w:p w14:paraId="23DD21CE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Distinguished Alumni Award</w:t>
      </w:r>
    </w:p>
    <w:p w14:paraId="7566B29A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 xml:space="preserve">The Trent University Alumni Association's Distinguished Alumni Award is presented based on a person's achievement and leadership in their field. Recipients will have shown leadership in business, industry, a profession or in public life. They will have brought honour to Trent University through endeavours which have earned them prominence within their field.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vision, commitment, </w:t>
      </w:r>
      <w:r w:rsidR="00197F36" w:rsidRPr="001E6FFB">
        <w:rPr>
          <w:rFonts w:ascii="Arial" w:hAnsi="Arial" w:cs="Arial"/>
          <w:sz w:val="22"/>
          <w:szCs w:val="22"/>
        </w:rPr>
        <w:t>creativity,</w:t>
      </w:r>
      <w:r w:rsidRPr="001E6FFB">
        <w:rPr>
          <w:rFonts w:ascii="Arial" w:hAnsi="Arial" w:cs="Arial"/>
          <w:sz w:val="22"/>
          <w:szCs w:val="22"/>
        </w:rPr>
        <w:t xml:space="preserve"> and leadership will have been recognized within </w:t>
      </w:r>
      <w:r w:rsidR="0074242F">
        <w:rPr>
          <w:rFonts w:ascii="Arial" w:hAnsi="Arial" w:cs="Arial"/>
          <w:sz w:val="22"/>
          <w:szCs w:val="22"/>
        </w:rPr>
        <w:t>their</w:t>
      </w:r>
      <w:r w:rsidRPr="001E6FFB">
        <w:rPr>
          <w:rFonts w:ascii="Arial" w:hAnsi="Arial" w:cs="Arial"/>
          <w:sz w:val="22"/>
          <w:szCs w:val="22"/>
        </w:rPr>
        <w:t xml:space="preserve"> field or beyond it.</w:t>
      </w:r>
    </w:p>
    <w:p w14:paraId="7FDEA4D1" w14:textId="77777777" w:rsidR="000C2620" w:rsidRPr="001E6FFB" w:rsidRDefault="000C2620" w:rsidP="00DB3E58">
      <w:pPr>
        <w:rPr>
          <w:rFonts w:ascii="Arial" w:hAnsi="Arial" w:cs="Arial"/>
          <w:sz w:val="22"/>
          <w:szCs w:val="22"/>
        </w:rPr>
      </w:pPr>
    </w:p>
    <w:p w14:paraId="1B65F544" w14:textId="77777777" w:rsidR="00EE1213" w:rsidRPr="001E6FFB" w:rsidRDefault="00EE1213" w:rsidP="00EE1213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Spirit of Trent Award</w:t>
      </w:r>
    </w:p>
    <w:p w14:paraId="317EF79D" w14:textId="77777777" w:rsidR="00EE1213" w:rsidRDefault="00EE1213" w:rsidP="00EE1213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Spirit of Trent Award is presented to an alum who has made a difference, through contribution to the university, or the</w:t>
      </w:r>
      <w:r>
        <w:rPr>
          <w:rFonts w:ascii="Arial" w:hAnsi="Arial" w:cs="Arial"/>
          <w:sz w:val="22"/>
          <w:szCs w:val="22"/>
        </w:rPr>
        <w:t>ir</w:t>
      </w:r>
      <w:r w:rsidRPr="001E6FFB">
        <w:rPr>
          <w:rFonts w:ascii="Arial" w:hAnsi="Arial" w:cs="Arial"/>
          <w:sz w:val="22"/>
          <w:szCs w:val="22"/>
        </w:rPr>
        <w:t xml:space="preserve"> community. We intend with this award to recognize those who continue to demonstrate the values and lessons learned at Trent</w:t>
      </w:r>
      <w:r>
        <w:rPr>
          <w:rFonts w:ascii="Arial" w:hAnsi="Arial" w:cs="Arial"/>
          <w:sz w:val="22"/>
          <w:szCs w:val="22"/>
        </w:rPr>
        <w:t>, such as the importance of being outwardly focused, using creative thinking skills or being a community builder. I</w:t>
      </w:r>
      <w:r w:rsidRPr="001E6FFB">
        <w:rPr>
          <w:rFonts w:ascii="Arial" w:hAnsi="Arial" w:cs="Arial"/>
          <w:sz w:val="22"/>
          <w:szCs w:val="22"/>
        </w:rPr>
        <w:t>n addition, we want to recognize those whose contribution might not otherwise be acknowledged, and who are serving in some capacity, in addition to their regular work or hobbies, to make the world a better place. We want</w:t>
      </w:r>
      <w:r>
        <w:rPr>
          <w:rFonts w:ascii="Arial" w:hAnsi="Arial" w:cs="Arial"/>
          <w:sz w:val="22"/>
          <w:szCs w:val="22"/>
        </w:rPr>
        <w:t xml:space="preserve"> </w:t>
      </w:r>
      <w:r w:rsidRPr="001E6FFB">
        <w:rPr>
          <w:rFonts w:ascii="Arial" w:hAnsi="Arial" w:cs="Arial"/>
          <w:sz w:val="22"/>
          <w:szCs w:val="22"/>
        </w:rPr>
        <w:t>to reward those who continue to shine the spirit of Trent in their corner of the world to let them know we are proud of them.</w:t>
      </w:r>
    </w:p>
    <w:p w14:paraId="6EEE0791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</w:p>
    <w:p w14:paraId="3CA53518" w14:textId="77777777" w:rsidR="000C2620" w:rsidRPr="001E6FFB" w:rsidRDefault="000C2620" w:rsidP="00DB3E58">
      <w:pPr>
        <w:rPr>
          <w:rFonts w:ascii="Arial" w:hAnsi="Arial" w:cs="Arial"/>
          <w:b/>
          <w:sz w:val="22"/>
          <w:szCs w:val="22"/>
        </w:rPr>
      </w:pPr>
      <w:r w:rsidRPr="001E6FFB">
        <w:rPr>
          <w:rFonts w:ascii="Arial" w:hAnsi="Arial" w:cs="Arial"/>
          <w:b/>
          <w:sz w:val="22"/>
          <w:szCs w:val="22"/>
        </w:rPr>
        <w:t>Young Leader Award</w:t>
      </w:r>
    </w:p>
    <w:p w14:paraId="28F2B775" w14:textId="77777777" w:rsidR="000C2620" w:rsidRDefault="000C2620" w:rsidP="00DB3E58">
      <w:pPr>
        <w:rPr>
          <w:rFonts w:ascii="Arial" w:hAnsi="Arial" w:cs="Arial"/>
          <w:sz w:val="22"/>
          <w:szCs w:val="22"/>
        </w:rPr>
      </w:pPr>
      <w:r w:rsidRPr="001E6FFB">
        <w:rPr>
          <w:rFonts w:ascii="Arial" w:hAnsi="Arial" w:cs="Arial"/>
          <w:sz w:val="22"/>
          <w:szCs w:val="22"/>
        </w:rPr>
        <w:t>The Young Leader Award recognizes young alumni who have shown outstanding leadership throughout their first 10 y</w:t>
      </w:r>
      <w:r w:rsidR="00875FEC">
        <w:rPr>
          <w:rFonts w:ascii="Arial" w:hAnsi="Arial" w:cs="Arial"/>
          <w:sz w:val="22"/>
          <w:szCs w:val="22"/>
        </w:rPr>
        <w:t>ears of alumni status either in</w:t>
      </w:r>
      <w:r w:rsidRPr="001E6FFB">
        <w:rPr>
          <w:rFonts w:ascii="Arial" w:hAnsi="Arial" w:cs="Arial"/>
          <w:sz w:val="22"/>
          <w:szCs w:val="22"/>
        </w:rPr>
        <w:t xml:space="preserve"> their professional career and/or community, public or humanitarian service and are 35 years of age or younger.</w:t>
      </w:r>
    </w:p>
    <w:p w14:paraId="0274BFE6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53F29D77" w14:textId="77777777" w:rsidR="00657638" w:rsidRPr="00657638" w:rsidRDefault="00657638" w:rsidP="00657638">
      <w:pPr>
        <w:rPr>
          <w:rFonts w:ascii="Arial" w:hAnsi="Arial" w:cs="Arial"/>
          <w:b/>
          <w:bCs/>
          <w:iCs/>
          <w:sz w:val="22"/>
          <w:szCs w:val="22"/>
        </w:rPr>
      </w:pPr>
      <w:r w:rsidRPr="00657638">
        <w:rPr>
          <w:rFonts w:ascii="Arial" w:hAnsi="Arial" w:cs="Arial"/>
          <w:b/>
          <w:bCs/>
          <w:iCs/>
          <w:sz w:val="22"/>
          <w:szCs w:val="22"/>
        </w:rPr>
        <w:t>Paul Delaney Award for Outstanding Young Philanthropist</w:t>
      </w:r>
    </w:p>
    <w:p w14:paraId="1D8FBFF1" w14:textId="77777777" w:rsidR="00657638" w:rsidRPr="00657638" w:rsidRDefault="00657638" w:rsidP="00657638">
      <w:pPr>
        <w:rPr>
          <w:rFonts w:ascii="Arial" w:hAnsi="Arial" w:cs="Arial"/>
          <w:iCs/>
          <w:sz w:val="22"/>
          <w:szCs w:val="22"/>
        </w:rPr>
      </w:pPr>
      <w:r w:rsidRPr="00657638">
        <w:rPr>
          <w:rFonts w:ascii="Arial" w:hAnsi="Arial" w:cs="Arial"/>
          <w:iCs/>
          <w:sz w:val="22"/>
          <w:szCs w:val="22"/>
        </w:rPr>
        <w:t xml:space="preserve">This annual award will recognize a student or a recent </w:t>
      </w:r>
      <w:r w:rsidR="000E11E5">
        <w:rPr>
          <w:rFonts w:ascii="Arial" w:hAnsi="Arial" w:cs="Arial"/>
          <w:iCs/>
          <w:sz w:val="22"/>
          <w:szCs w:val="22"/>
        </w:rPr>
        <w:t xml:space="preserve">alum </w:t>
      </w:r>
      <w:r w:rsidRPr="00657638">
        <w:rPr>
          <w:rFonts w:ascii="Arial" w:hAnsi="Arial" w:cs="Arial"/>
          <w:iCs/>
          <w:sz w:val="22"/>
          <w:szCs w:val="22"/>
        </w:rPr>
        <w:t xml:space="preserve">whose work sowing seeds of friendship and a spirit of philanthropy makes them an outstanding model for Trent students to emulate.  </w:t>
      </w:r>
      <w:r w:rsidR="0074242F" w:rsidRPr="00657638">
        <w:rPr>
          <w:rFonts w:ascii="Arial" w:hAnsi="Arial" w:cs="Arial"/>
          <w:iCs/>
          <w:sz w:val="22"/>
          <w:szCs w:val="22"/>
        </w:rPr>
        <w:t>Ideally,</w:t>
      </w:r>
      <w:r w:rsidRPr="00657638">
        <w:rPr>
          <w:rFonts w:ascii="Arial" w:hAnsi="Arial" w:cs="Arial"/>
          <w:iCs/>
          <w:sz w:val="22"/>
          <w:szCs w:val="22"/>
        </w:rPr>
        <w:t xml:space="preserve"> this individual’s leadership will reverberate across cultural, religious, </w:t>
      </w:r>
      <w:r w:rsidR="00197F36" w:rsidRPr="00657638">
        <w:rPr>
          <w:rFonts w:ascii="Arial" w:hAnsi="Arial" w:cs="Arial"/>
          <w:iCs/>
          <w:sz w:val="22"/>
          <w:szCs w:val="22"/>
        </w:rPr>
        <w:t>generational,</w:t>
      </w:r>
      <w:r w:rsidRPr="00657638">
        <w:rPr>
          <w:rFonts w:ascii="Arial" w:hAnsi="Arial" w:cs="Arial"/>
          <w:iCs/>
          <w:sz w:val="22"/>
          <w:szCs w:val="22"/>
        </w:rPr>
        <w:t xml:space="preserve"> and other bou</w:t>
      </w:r>
      <w:r w:rsidR="00F54856">
        <w:rPr>
          <w:rFonts w:ascii="Arial" w:hAnsi="Arial" w:cs="Arial"/>
          <w:iCs/>
          <w:sz w:val="22"/>
          <w:szCs w:val="22"/>
        </w:rPr>
        <w:t xml:space="preserve">ndaries. This award is a legacy to alumnus Paul Delaney ’64, who dedicated his life to the values of social responsibility and global citizenship. </w:t>
      </w:r>
    </w:p>
    <w:p w14:paraId="2EC345A3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145343D4" w14:textId="77777777" w:rsidR="00167AC9" w:rsidRDefault="00167AC9" w:rsidP="00DB3E58">
      <w:pPr>
        <w:rPr>
          <w:rFonts w:ascii="Arial" w:hAnsi="Arial" w:cs="Arial"/>
          <w:sz w:val="22"/>
          <w:szCs w:val="22"/>
        </w:rPr>
      </w:pPr>
    </w:p>
    <w:p w14:paraId="595DC5AD" w14:textId="7AE5C599" w:rsidR="00F35034" w:rsidRDefault="000C2620" w:rsidP="000C2620">
      <w:pPr>
        <w:pBdr>
          <w:bottom w:val="single" w:sz="12" w:space="1" w:color="auto"/>
        </w:pBdr>
        <w:rPr>
          <w:rFonts w:ascii="Arial" w:hAnsi="Arial" w:cs="Arial"/>
        </w:rPr>
      </w:pPr>
      <w:bookmarkStart w:id="1" w:name="_Hlk57044866"/>
      <w:r>
        <w:rPr>
          <w:rFonts w:ascii="Arial" w:hAnsi="Arial" w:cs="Arial"/>
        </w:rPr>
        <w:lastRenderedPageBreak/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E60EED" w:rsidRPr="00E60EED">
        <w:rPr>
          <w:rFonts w:ascii="Arial" w:hAnsi="Arial" w:cs="Arial"/>
          <w:b/>
          <w:bCs/>
        </w:rPr>
        <w:t>4:00 p.m. on Wednesday, March 31, 2021</w:t>
      </w:r>
      <w:r w:rsidR="00D9263F">
        <w:rPr>
          <w:rFonts w:ascii="Arial" w:hAnsi="Arial" w:cs="Arial"/>
          <w:b/>
        </w:rPr>
        <w:t>.</w:t>
      </w:r>
      <w:r w:rsidR="00CA754F">
        <w:rPr>
          <w:rFonts w:ascii="Arial" w:hAnsi="Arial" w:cs="Arial"/>
          <w:b/>
        </w:rPr>
        <w:t xml:space="preserve"> </w:t>
      </w:r>
      <w:r w:rsidR="00F97B85">
        <w:rPr>
          <w:rFonts w:ascii="Arial" w:hAnsi="Arial" w:cs="Arial"/>
        </w:rPr>
        <w:t>Please email</w:t>
      </w:r>
      <w:r w:rsidR="00F54856">
        <w:rPr>
          <w:rFonts w:ascii="Arial" w:hAnsi="Arial" w:cs="Arial"/>
        </w:rPr>
        <w:t xml:space="preserve"> the complete form to</w:t>
      </w:r>
      <w:r w:rsidR="002F2C10">
        <w:rPr>
          <w:rFonts w:ascii="Arial" w:hAnsi="Arial" w:cs="Arial"/>
        </w:rPr>
        <w:t xml:space="preserve"> </w:t>
      </w:r>
      <w:hyperlink r:id="rId11" w:history="1">
        <w:r w:rsidR="008B71D6" w:rsidRPr="00777913">
          <w:rPr>
            <w:rStyle w:val="Hyperlink"/>
            <w:rFonts w:ascii="Arial" w:hAnsi="Arial" w:cs="Arial"/>
          </w:rPr>
          <w:t>alumni@trentu.ca</w:t>
        </w:r>
      </w:hyperlink>
      <w:r w:rsidR="00F91BD6">
        <w:rPr>
          <w:rFonts w:ascii="Arial" w:hAnsi="Arial" w:cs="Arial"/>
        </w:rPr>
        <w:t>.</w:t>
      </w:r>
      <w:r w:rsidR="008B71D6">
        <w:rPr>
          <w:rFonts w:ascii="Arial" w:hAnsi="Arial" w:cs="Arial"/>
        </w:rPr>
        <w:t xml:space="preserve"> </w:t>
      </w:r>
    </w:p>
    <w:bookmarkEnd w:id="1"/>
    <w:p w14:paraId="7D755762" w14:textId="77777777" w:rsidR="00233396" w:rsidRDefault="00233396" w:rsidP="000C2620">
      <w:pPr>
        <w:pBdr>
          <w:bottom w:val="single" w:sz="12" w:space="1" w:color="auto"/>
        </w:pBdr>
        <w:rPr>
          <w:rFonts w:ascii="Arial" w:hAnsi="Arial" w:cs="Arial"/>
        </w:rPr>
      </w:pPr>
    </w:p>
    <w:p w14:paraId="19A64D21" w14:textId="77777777" w:rsidR="00233396" w:rsidRDefault="00233396" w:rsidP="00BC633B">
      <w:pPr>
        <w:rPr>
          <w:rFonts w:ascii="Arial" w:hAnsi="Arial" w:cs="Arial"/>
        </w:rPr>
      </w:pPr>
    </w:p>
    <w:p w14:paraId="1BE9AEA7" w14:textId="77777777" w:rsidR="00002821" w:rsidRDefault="00002821" w:rsidP="0000282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lumni Award Nomination Guidelines:</w:t>
      </w:r>
    </w:p>
    <w:p w14:paraId="6EDDF0F7" w14:textId="77777777" w:rsidR="00F16C9D" w:rsidRDefault="00F16C9D" w:rsidP="00F16C9D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rent University alumni can be nominated for the awards listed above.</w:t>
      </w:r>
    </w:p>
    <w:p w14:paraId="53722BB1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 w:rsidRPr="00160CE4">
        <w:rPr>
          <w:rFonts w:ascii="Arial" w:hAnsi="Arial" w:cs="Arial"/>
        </w:rPr>
        <w:t>Alumni who are currently holding political office are not eligible for selection while in office.</w:t>
      </w:r>
    </w:p>
    <w:p w14:paraId="5E02F7CC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Self-nominations are not accepted.</w:t>
      </w:r>
    </w:p>
    <w:p w14:paraId="32E9266D" w14:textId="77777777" w:rsidR="00002821" w:rsidRDefault="00002821" w:rsidP="00002821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umni can receive this award once. </w:t>
      </w:r>
    </w:p>
    <w:p w14:paraId="3573EADB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 w:rsidRPr="009406BE">
        <w:rPr>
          <w:rFonts w:ascii="Arial" w:hAnsi="Arial" w:cs="Arial"/>
        </w:rPr>
        <w:t>Please provide detailed answers to the questions below, using bullet points</w:t>
      </w:r>
      <w:r>
        <w:rPr>
          <w:rFonts w:ascii="Arial" w:hAnsi="Arial" w:cs="Arial"/>
        </w:rPr>
        <w:t xml:space="preserve"> and concise language</w:t>
      </w:r>
      <w:r w:rsidRPr="009406BE">
        <w:rPr>
          <w:rFonts w:ascii="Arial" w:hAnsi="Arial" w:cs="Arial"/>
        </w:rPr>
        <w:t xml:space="preserve"> to </w:t>
      </w:r>
      <w:r>
        <w:rPr>
          <w:rFonts w:ascii="Arial" w:hAnsi="Arial" w:cs="Arial"/>
        </w:rPr>
        <w:t xml:space="preserve">answer the questions, providing </w:t>
      </w:r>
      <w:r w:rsidRPr="009406BE">
        <w:rPr>
          <w:rFonts w:ascii="Arial" w:hAnsi="Arial" w:cs="Arial"/>
        </w:rPr>
        <w:t>key content that is requested.</w:t>
      </w:r>
    </w:p>
    <w:p w14:paraId="3B05A36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swer each question on this form using a maximum of 300 words per question.</w:t>
      </w:r>
    </w:p>
    <w:p w14:paraId="625BA4ED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vidence, where possible, to support your answers, using quantitative and qualitative qualifiers. </w:t>
      </w:r>
    </w:p>
    <w:p w14:paraId="70D2FC80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vide answers that will support the Alumni Award for which you are nominating this person.</w:t>
      </w:r>
    </w:p>
    <w:p w14:paraId="692DA39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Nominations from the previous year are not carried forward. If you wish to nominate someone who was nominated in a previous year (but not selected), you must complete a nomination form for the current year.</w:t>
      </w:r>
    </w:p>
    <w:p w14:paraId="16EB04F9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o attachments of any sort are permitted. </w:t>
      </w:r>
    </w:p>
    <w:p w14:paraId="512A81BF" w14:textId="77777777" w:rsidR="00002821" w:rsidRDefault="00002821" w:rsidP="00002821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o not include URL links within the document.</w:t>
      </w:r>
    </w:p>
    <w:p w14:paraId="66C06C8D" w14:textId="77777777" w:rsidR="00BE1128" w:rsidRDefault="00BE1128" w:rsidP="00657638">
      <w:pPr>
        <w:ind w:left="720"/>
        <w:rPr>
          <w:rFonts w:ascii="Arial" w:hAnsi="Arial" w:cs="Arial"/>
        </w:rPr>
      </w:pPr>
    </w:p>
    <w:p w14:paraId="7F115A33" w14:textId="77777777" w:rsidR="007E590B" w:rsidRDefault="007927B2" w:rsidP="007927B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ame of Trent alumni </w:t>
      </w:r>
      <w:r w:rsidR="007E590B" w:rsidRPr="007E590B">
        <w:rPr>
          <w:rFonts w:ascii="Arial" w:hAnsi="Arial" w:cs="Arial"/>
          <w:b/>
        </w:rPr>
        <w:t>nominated:</w:t>
      </w:r>
    </w:p>
    <w:p w14:paraId="57BE55D4" w14:textId="77777777" w:rsidR="009B7A33" w:rsidRPr="007E590B" w:rsidRDefault="009B7A33" w:rsidP="009B7A33">
      <w:pPr>
        <w:ind w:left="360"/>
        <w:rPr>
          <w:rFonts w:ascii="Arial" w:hAnsi="Arial" w:cs="Arial"/>
          <w:b/>
        </w:rPr>
      </w:pPr>
    </w:p>
    <w:p w14:paraId="3BEF973C" w14:textId="77777777" w:rsidR="009052AA" w:rsidRDefault="007E590B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BC633B">
        <w:rPr>
          <w:rFonts w:ascii="Arial" w:hAnsi="Arial" w:cs="Arial"/>
        </w:rPr>
        <w:tab/>
      </w:r>
    </w:p>
    <w:p w14:paraId="71899DE1" w14:textId="77777777" w:rsidR="00BC633B" w:rsidRDefault="00193F37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College:</w:t>
      </w:r>
      <w:r w:rsidR="00BC633B">
        <w:rPr>
          <w:rFonts w:ascii="Arial" w:hAnsi="Arial" w:cs="Arial"/>
        </w:rPr>
        <w:t xml:space="preserve"> </w:t>
      </w:r>
      <w:r w:rsidR="00D9263F">
        <w:rPr>
          <w:rFonts w:ascii="Arial" w:hAnsi="Arial" w:cs="Arial"/>
          <w:sz w:val="18"/>
          <w:szCs w:val="18"/>
        </w:rPr>
        <w:t>(complete only if known)</w:t>
      </w:r>
      <w:r w:rsidR="00BC633B">
        <w:rPr>
          <w:rFonts w:ascii="Arial" w:hAnsi="Arial" w:cs="Arial"/>
        </w:rPr>
        <w:t xml:space="preserve">      </w:t>
      </w:r>
    </w:p>
    <w:p w14:paraId="477AACB6" w14:textId="77777777" w:rsidR="00193F37" w:rsidRDefault="00BC633B" w:rsidP="00193F37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Alumni Year</w:t>
      </w:r>
      <w:r w:rsidR="00D9263F">
        <w:rPr>
          <w:rFonts w:ascii="Arial" w:hAnsi="Arial" w:cs="Arial"/>
        </w:rPr>
        <w:t xml:space="preserve"> – start year at Trent: </w:t>
      </w:r>
      <w:r w:rsidR="00D9263F">
        <w:rPr>
          <w:rFonts w:ascii="Arial" w:hAnsi="Arial" w:cs="Arial"/>
          <w:sz w:val="18"/>
          <w:szCs w:val="18"/>
        </w:rPr>
        <w:t>(complete only if known)</w:t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  <w:r w:rsidR="00193F37">
        <w:rPr>
          <w:rFonts w:ascii="Arial" w:hAnsi="Arial" w:cs="Arial"/>
        </w:rPr>
        <w:tab/>
      </w:r>
    </w:p>
    <w:p w14:paraId="48409237" w14:textId="77777777" w:rsidR="007E590B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gram of Study:</w:t>
      </w:r>
    </w:p>
    <w:p w14:paraId="7036287C" w14:textId="77777777" w:rsidR="00193F37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8BC1B73" w14:textId="77777777" w:rsidR="007E590B" w:rsidRDefault="00193F37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:</w:t>
      </w:r>
    </w:p>
    <w:p w14:paraId="1375F51B" w14:textId="77777777" w:rsidR="007E590B" w:rsidRDefault="007927B2" w:rsidP="007927B2">
      <w:pPr>
        <w:rPr>
          <w:rFonts w:ascii="Arial" w:hAnsi="Arial" w:cs="Arial"/>
          <w:b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 xml:space="preserve">There must be two nominators. If you are a Trent alum, </w:t>
      </w:r>
      <w:r w:rsidR="00BC633B">
        <w:rPr>
          <w:rFonts w:ascii="Arial" w:hAnsi="Arial" w:cs="Arial"/>
          <w:b/>
        </w:rPr>
        <w:t>please include your alumni year</w:t>
      </w:r>
      <w:r w:rsidR="001E2F9F">
        <w:rPr>
          <w:rFonts w:ascii="Arial" w:hAnsi="Arial" w:cs="Arial"/>
          <w:b/>
        </w:rPr>
        <w:t>:</w:t>
      </w:r>
    </w:p>
    <w:p w14:paraId="2F48B69F" w14:textId="77777777" w:rsidR="00B4382E" w:rsidRPr="007E590B" w:rsidRDefault="00B4382E" w:rsidP="00B4382E">
      <w:pPr>
        <w:ind w:left="360"/>
        <w:rPr>
          <w:rFonts w:ascii="Arial" w:hAnsi="Arial" w:cs="Arial"/>
          <w:b/>
        </w:rPr>
      </w:pPr>
    </w:p>
    <w:p w14:paraId="1392B2E1" w14:textId="0E1CE2AB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</w:t>
      </w:r>
      <w:r w:rsidR="00F54856">
        <w:rPr>
          <w:rFonts w:ascii="Arial" w:hAnsi="Arial" w:cs="Arial"/>
        </w:rPr>
        <w:t>First Nominator</w:t>
      </w:r>
      <w:r w:rsidR="007803FA">
        <w:rPr>
          <w:rFonts w:ascii="Arial" w:hAnsi="Arial" w:cs="Arial"/>
        </w:rPr>
        <w:t xml:space="preserve">: </w:t>
      </w:r>
      <w:r w:rsidR="00F54856">
        <w:rPr>
          <w:rFonts w:ascii="Arial" w:hAnsi="Arial" w:cs="Arial"/>
        </w:rPr>
        <w:br/>
        <w:t>Alumni Year (start year at Trent):</w:t>
      </w:r>
    </w:p>
    <w:p w14:paraId="7DE50F4B" w14:textId="77777777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57889ADE" w14:textId="77777777" w:rsid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Email Address:</w:t>
      </w:r>
    </w:p>
    <w:p w14:paraId="2EAA22C5" w14:textId="77777777" w:rsidR="00BC633B" w:rsidRDefault="00BC633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5004BD87" w14:textId="77777777" w:rsidR="00BC633B" w:rsidRDefault="00BE5CF2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BC633B">
        <w:rPr>
          <w:rFonts w:ascii="Arial" w:hAnsi="Arial" w:cs="Arial"/>
        </w:rPr>
        <w:t>ow long have you known this person?</w:t>
      </w:r>
    </w:p>
    <w:p w14:paraId="60E7B557" w14:textId="77777777" w:rsidR="007E590B" w:rsidRDefault="007E590B" w:rsidP="007E590B">
      <w:pPr>
        <w:ind w:left="720"/>
        <w:rPr>
          <w:rFonts w:ascii="Arial" w:hAnsi="Arial" w:cs="Arial"/>
        </w:rPr>
      </w:pPr>
    </w:p>
    <w:p w14:paraId="3424A785" w14:textId="77777777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ame of </w:t>
      </w:r>
      <w:r w:rsidR="00F54856">
        <w:rPr>
          <w:rFonts w:ascii="Arial" w:hAnsi="Arial" w:cs="Arial"/>
        </w:rPr>
        <w:t>Second Nominator</w:t>
      </w:r>
      <w:r w:rsidR="007803FA">
        <w:rPr>
          <w:rFonts w:ascii="Arial" w:hAnsi="Arial" w:cs="Arial"/>
        </w:rPr>
        <w:t xml:space="preserve">: </w:t>
      </w:r>
      <w:r w:rsidR="00F54856">
        <w:rPr>
          <w:rFonts w:ascii="Arial" w:hAnsi="Arial" w:cs="Arial"/>
        </w:rPr>
        <w:br/>
        <w:t>Alumni Year (start year at Trent):</w:t>
      </w:r>
    </w:p>
    <w:p w14:paraId="7D3B55C8" w14:textId="77777777" w:rsidR="007E590B" w:rsidRP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aytime Phone Number:</w:t>
      </w:r>
    </w:p>
    <w:p w14:paraId="6856C9E6" w14:textId="77777777" w:rsidR="007E590B" w:rsidRDefault="007E590B" w:rsidP="007E590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Email Address: </w:t>
      </w:r>
    </w:p>
    <w:p w14:paraId="648C5A4A" w14:textId="77777777" w:rsidR="00BC633B" w:rsidRDefault="00BC633B" w:rsidP="00BC633B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ow do you know this person?</w:t>
      </w:r>
    </w:p>
    <w:p w14:paraId="7770ABA3" w14:textId="77777777" w:rsidR="005C4D99" w:rsidRDefault="00BE5CF2" w:rsidP="0023339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BC633B">
        <w:rPr>
          <w:rFonts w:ascii="Arial" w:hAnsi="Arial" w:cs="Arial"/>
        </w:rPr>
        <w:t>ow long have you known this person?</w:t>
      </w:r>
    </w:p>
    <w:p w14:paraId="3875757D" w14:textId="77777777" w:rsidR="00BC633B" w:rsidRDefault="00BC633B" w:rsidP="001E2F9F">
      <w:pPr>
        <w:rPr>
          <w:rFonts w:ascii="Arial" w:hAnsi="Arial" w:cs="Arial"/>
        </w:rPr>
      </w:pPr>
    </w:p>
    <w:p w14:paraId="0D291E32" w14:textId="77777777" w:rsidR="00D34C0B" w:rsidRDefault="00D34C0B" w:rsidP="000D3EE0">
      <w:pPr>
        <w:rPr>
          <w:rFonts w:ascii="Arial" w:hAnsi="Arial" w:cs="Arial"/>
          <w:b/>
        </w:rPr>
      </w:pPr>
    </w:p>
    <w:p w14:paraId="7D781936" w14:textId="77777777" w:rsidR="00D34C0B" w:rsidRDefault="00D34C0B" w:rsidP="000D3EE0">
      <w:pPr>
        <w:rPr>
          <w:rFonts w:ascii="Arial" w:hAnsi="Arial" w:cs="Arial"/>
          <w:b/>
        </w:rPr>
      </w:pPr>
    </w:p>
    <w:p w14:paraId="036C1D8A" w14:textId="0558A2C8" w:rsidR="00002821" w:rsidRDefault="00F91BD6" w:rsidP="00002821">
      <w:pPr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nomination form </w:t>
      </w:r>
      <w:r>
        <w:rPr>
          <w:rFonts w:ascii="Arial" w:hAnsi="Arial" w:cs="Arial"/>
          <w:b/>
        </w:rPr>
        <w:t>IN FULL</w:t>
      </w:r>
      <w:r>
        <w:rPr>
          <w:rFonts w:ascii="Arial" w:hAnsi="Arial" w:cs="Arial"/>
        </w:rPr>
        <w:t xml:space="preserve"> and submit it by </w:t>
      </w:r>
      <w:r w:rsidR="00E60EED" w:rsidRPr="00E60EED">
        <w:rPr>
          <w:rFonts w:ascii="Arial" w:hAnsi="Arial" w:cs="Arial"/>
          <w:b/>
          <w:bCs/>
        </w:rPr>
        <w:t>4:00 p.m. on Wednesday, March 31, 2021</w:t>
      </w:r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lease email the complete form to </w:t>
      </w:r>
      <w:hyperlink r:id="rId12" w:history="1">
        <w:r w:rsidRPr="00777913">
          <w:rPr>
            <w:rStyle w:val="Hyperlink"/>
            <w:rFonts w:ascii="Arial" w:hAnsi="Arial" w:cs="Arial"/>
          </w:rPr>
          <w:t>alumni@trentu.ca</w:t>
        </w:r>
      </w:hyperlink>
      <w:r>
        <w:rPr>
          <w:rFonts w:ascii="Arial" w:hAnsi="Arial" w:cs="Arial"/>
        </w:rPr>
        <w:t xml:space="preserve">. </w:t>
      </w:r>
      <w:bookmarkStart w:id="2" w:name="_Hlk57631267"/>
      <w:r w:rsidR="00002821">
        <w:rPr>
          <w:rFonts w:ascii="Arial" w:hAnsi="Arial" w:cs="Arial"/>
        </w:rPr>
        <w:t>Please limit your answer to 300 words or less per question.</w:t>
      </w:r>
    </w:p>
    <w:bookmarkEnd w:id="2"/>
    <w:p w14:paraId="65B5E06B" w14:textId="77777777" w:rsidR="00F91BD6" w:rsidRDefault="00F91BD6" w:rsidP="00F91BD6">
      <w:pPr>
        <w:pBdr>
          <w:bottom w:val="single" w:sz="12" w:space="1" w:color="auto"/>
        </w:pBdr>
        <w:rPr>
          <w:rFonts w:ascii="Arial" w:hAnsi="Arial" w:cs="Arial"/>
        </w:rPr>
      </w:pPr>
    </w:p>
    <w:p w14:paraId="0D6F45EF" w14:textId="77777777" w:rsidR="000D3EE0" w:rsidRDefault="000D3EE0" w:rsidP="00BE5CF2">
      <w:pPr>
        <w:rPr>
          <w:rFonts w:ascii="Arial" w:hAnsi="Arial" w:cs="Arial"/>
        </w:rPr>
      </w:pPr>
    </w:p>
    <w:p w14:paraId="00DAAC3B" w14:textId="77777777" w:rsidR="000D3EE0" w:rsidRDefault="000D3EE0" w:rsidP="00BE5CF2">
      <w:pPr>
        <w:rPr>
          <w:rFonts w:ascii="Arial" w:hAnsi="Arial" w:cs="Arial"/>
        </w:rPr>
      </w:pPr>
    </w:p>
    <w:p w14:paraId="600E1512" w14:textId="77777777" w:rsidR="00875FEC" w:rsidRDefault="00875FEC" w:rsidP="00875FEC">
      <w:pPr>
        <w:numPr>
          <w:ilvl w:val="0"/>
          <w:numId w:val="6"/>
        </w:numPr>
        <w:rPr>
          <w:rFonts w:ascii="Arial" w:hAnsi="Arial" w:cs="Arial"/>
        </w:rPr>
      </w:pPr>
      <w:r w:rsidRPr="007927B2">
        <w:rPr>
          <w:rFonts w:ascii="Arial" w:hAnsi="Arial" w:cs="Arial"/>
        </w:rPr>
        <w:t xml:space="preserve">What is the nominee’s current </w:t>
      </w:r>
      <w:r w:rsidR="007927B2" w:rsidRPr="007927B2">
        <w:rPr>
          <w:rFonts w:ascii="Arial" w:hAnsi="Arial" w:cs="Arial"/>
        </w:rPr>
        <w:t>role</w:t>
      </w:r>
      <w:r w:rsidR="00D34C0B">
        <w:rPr>
          <w:rFonts w:ascii="Arial" w:hAnsi="Arial" w:cs="Arial"/>
        </w:rPr>
        <w:t>/occupation</w:t>
      </w:r>
      <w:r w:rsidR="007927B2" w:rsidRPr="007927B2">
        <w:rPr>
          <w:rFonts w:ascii="Arial" w:hAnsi="Arial" w:cs="Arial"/>
        </w:rPr>
        <w:t xml:space="preserve"> (paid or unpaid)? How long have they had this role</w:t>
      </w:r>
      <w:r w:rsidR="00D34C0B">
        <w:rPr>
          <w:rFonts w:ascii="Arial" w:hAnsi="Arial" w:cs="Arial"/>
        </w:rPr>
        <w:t>/occupation</w:t>
      </w:r>
      <w:r w:rsidR="007927B2" w:rsidRPr="007927B2">
        <w:rPr>
          <w:rFonts w:ascii="Arial" w:hAnsi="Arial" w:cs="Arial"/>
        </w:rPr>
        <w:t xml:space="preserve">? </w:t>
      </w:r>
      <w:r w:rsidR="000D3EE0" w:rsidRPr="007927B2">
        <w:rPr>
          <w:rFonts w:ascii="Arial" w:hAnsi="Arial" w:cs="Arial"/>
        </w:rPr>
        <w:t xml:space="preserve">List previous </w:t>
      </w:r>
      <w:r w:rsidR="007927B2" w:rsidRPr="007927B2">
        <w:rPr>
          <w:rFonts w:ascii="Arial" w:hAnsi="Arial" w:cs="Arial"/>
        </w:rPr>
        <w:t>roles</w:t>
      </w:r>
      <w:r w:rsidR="00D34C0B">
        <w:rPr>
          <w:rFonts w:ascii="Arial" w:hAnsi="Arial" w:cs="Arial"/>
        </w:rPr>
        <w:t>/occupations</w:t>
      </w:r>
      <w:r w:rsidR="007927B2" w:rsidRPr="007927B2">
        <w:rPr>
          <w:rFonts w:ascii="Arial" w:hAnsi="Arial" w:cs="Arial"/>
        </w:rPr>
        <w:t xml:space="preserve"> as needed. </w:t>
      </w:r>
      <w:r w:rsidR="007927B2">
        <w:rPr>
          <w:rFonts w:ascii="Arial" w:hAnsi="Arial" w:cs="Arial"/>
        </w:rPr>
        <w:t>In the role</w:t>
      </w:r>
      <w:r w:rsidR="00D34C0B">
        <w:rPr>
          <w:rFonts w:ascii="Arial" w:hAnsi="Arial" w:cs="Arial"/>
        </w:rPr>
        <w:t>(s)/occupation</w:t>
      </w:r>
      <w:r w:rsidR="007927B2">
        <w:rPr>
          <w:rFonts w:ascii="Arial" w:hAnsi="Arial" w:cs="Arial"/>
        </w:rPr>
        <w:t xml:space="preserve">(s) held, </w:t>
      </w:r>
      <w:r w:rsidR="00B30DC1">
        <w:rPr>
          <w:rFonts w:ascii="Arial" w:hAnsi="Arial" w:cs="Arial"/>
        </w:rPr>
        <w:t>outline the contributions they made and provide examples of how this person demonstrated leadership in these role(s)</w:t>
      </w:r>
      <w:r w:rsidR="00D34C0B">
        <w:rPr>
          <w:rFonts w:ascii="Arial" w:hAnsi="Arial" w:cs="Arial"/>
        </w:rPr>
        <w:t>/occupation(s).</w:t>
      </w:r>
      <w:r w:rsidR="00002821">
        <w:rPr>
          <w:rFonts w:ascii="Arial" w:hAnsi="Arial" w:cs="Arial"/>
        </w:rPr>
        <w:t xml:space="preserve"> Please limit your answer to 300 words or less.</w:t>
      </w:r>
    </w:p>
    <w:p w14:paraId="174B31E1" w14:textId="77777777" w:rsidR="00D34C0B" w:rsidRDefault="00D34C0B" w:rsidP="00D34C0B">
      <w:pPr>
        <w:rPr>
          <w:rFonts w:ascii="Arial" w:hAnsi="Arial" w:cs="Arial"/>
        </w:rPr>
      </w:pPr>
    </w:p>
    <w:p w14:paraId="3AC5379E" w14:textId="77777777" w:rsidR="00D34C0B" w:rsidRDefault="00D34C0B" w:rsidP="00D34C0B">
      <w:pPr>
        <w:rPr>
          <w:rFonts w:ascii="Arial" w:hAnsi="Arial" w:cs="Arial"/>
        </w:rPr>
      </w:pPr>
    </w:p>
    <w:p w14:paraId="3AF368B0" w14:textId="77777777" w:rsidR="00D34C0B" w:rsidRDefault="00D34C0B" w:rsidP="00D34C0B">
      <w:pPr>
        <w:rPr>
          <w:rFonts w:ascii="Arial" w:hAnsi="Arial" w:cs="Arial"/>
        </w:rPr>
      </w:pPr>
    </w:p>
    <w:p w14:paraId="2703FBEF" w14:textId="77777777" w:rsidR="00D34C0B" w:rsidRDefault="00D34C0B" w:rsidP="00D34C0B">
      <w:pPr>
        <w:rPr>
          <w:rFonts w:ascii="Arial" w:hAnsi="Arial" w:cs="Arial"/>
        </w:rPr>
      </w:pPr>
    </w:p>
    <w:p w14:paraId="5EE4CB0D" w14:textId="77777777" w:rsidR="00D34C0B" w:rsidRDefault="00D34C0B" w:rsidP="00D34C0B">
      <w:pPr>
        <w:rPr>
          <w:rFonts w:ascii="Arial" w:hAnsi="Arial" w:cs="Arial"/>
        </w:rPr>
      </w:pPr>
    </w:p>
    <w:p w14:paraId="0A4E99A7" w14:textId="77777777" w:rsidR="00D34C0B" w:rsidRPr="007927B2" w:rsidRDefault="00D34C0B" w:rsidP="00D34C0B">
      <w:pPr>
        <w:rPr>
          <w:rFonts w:ascii="Arial" w:hAnsi="Arial" w:cs="Arial"/>
        </w:rPr>
      </w:pPr>
    </w:p>
    <w:p w14:paraId="04694CAD" w14:textId="77777777" w:rsidR="0029573C" w:rsidRDefault="0029573C" w:rsidP="0029573C">
      <w:pPr>
        <w:rPr>
          <w:rFonts w:ascii="Arial" w:hAnsi="Arial" w:cs="Arial"/>
        </w:rPr>
      </w:pPr>
    </w:p>
    <w:p w14:paraId="56AF3461" w14:textId="77777777" w:rsidR="0042538A" w:rsidRDefault="0042538A" w:rsidP="0042538A">
      <w:pPr>
        <w:rPr>
          <w:rFonts w:ascii="Arial" w:hAnsi="Arial" w:cs="Arial"/>
        </w:rPr>
      </w:pPr>
    </w:p>
    <w:p w14:paraId="1A795B89" w14:textId="77777777" w:rsidR="0042538A" w:rsidRDefault="0042538A" w:rsidP="0042538A">
      <w:pPr>
        <w:rPr>
          <w:rFonts w:ascii="Arial" w:hAnsi="Arial" w:cs="Arial"/>
        </w:rPr>
      </w:pPr>
    </w:p>
    <w:p w14:paraId="3CB958A2" w14:textId="77777777" w:rsidR="0042538A" w:rsidRDefault="0042538A" w:rsidP="0042538A">
      <w:pPr>
        <w:rPr>
          <w:rFonts w:ascii="Arial" w:hAnsi="Arial" w:cs="Arial"/>
        </w:rPr>
      </w:pPr>
    </w:p>
    <w:p w14:paraId="2D8A0BBB" w14:textId="77777777" w:rsidR="0042538A" w:rsidRDefault="0042538A" w:rsidP="0042538A">
      <w:pPr>
        <w:rPr>
          <w:rFonts w:ascii="Arial" w:hAnsi="Arial" w:cs="Arial"/>
        </w:rPr>
      </w:pPr>
    </w:p>
    <w:p w14:paraId="23F0C659" w14:textId="77777777" w:rsidR="00D34C0B" w:rsidRDefault="00D34C0B" w:rsidP="0042538A">
      <w:pPr>
        <w:rPr>
          <w:rFonts w:ascii="Arial" w:hAnsi="Arial" w:cs="Arial"/>
        </w:rPr>
      </w:pPr>
    </w:p>
    <w:p w14:paraId="66F60DC2" w14:textId="77777777" w:rsidR="00D34C0B" w:rsidRDefault="00D34C0B" w:rsidP="0042538A">
      <w:pPr>
        <w:rPr>
          <w:rFonts w:ascii="Arial" w:hAnsi="Arial" w:cs="Arial"/>
        </w:rPr>
      </w:pPr>
    </w:p>
    <w:p w14:paraId="087ACBFB" w14:textId="77777777" w:rsidR="0042538A" w:rsidRDefault="0042538A" w:rsidP="0042538A">
      <w:pPr>
        <w:rPr>
          <w:rFonts w:ascii="Arial" w:hAnsi="Arial" w:cs="Arial"/>
        </w:rPr>
      </w:pPr>
    </w:p>
    <w:p w14:paraId="69F0235D" w14:textId="77777777" w:rsidR="0042538A" w:rsidRDefault="0042538A" w:rsidP="0042538A">
      <w:pPr>
        <w:rPr>
          <w:rFonts w:ascii="Arial" w:hAnsi="Arial" w:cs="Arial"/>
        </w:rPr>
      </w:pPr>
    </w:p>
    <w:p w14:paraId="3C89960E" w14:textId="77777777" w:rsidR="0042538A" w:rsidRDefault="0042538A" w:rsidP="0042538A">
      <w:pPr>
        <w:rPr>
          <w:rFonts w:ascii="Arial" w:hAnsi="Arial" w:cs="Arial"/>
        </w:rPr>
      </w:pPr>
    </w:p>
    <w:p w14:paraId="054E66D0" w14:textId="77777777" w:rsidR="005C4D99" w:rsidRDefault="00875FEC" w:rsidP="00875FEC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Please list any awards that have been bestowed upon the nominee or other accolades</w:t>
      </w:r>
      <w:r w:rsidR="005C4D99">
        <w:rPr>
          <w:rFonts w:ascii="Arial" w:hAnsi="Arial" w:cs="Arial"/>
        </w:rPr>
        <w:t xml:space="preserve"> that </w:t>
      </w:r>
      <w:r w:rsidR="00E954B4">
        <w:rPr>
          <w:rFonts w:ascii="Arial" w:hAnsi="Arial" w:cs="Arial"/>
        </w:rPr>
        <w:t>they have received</w:t>
      </w:r>
      <w:r w:rsidR="00E261CE">
        <w:rPr>
          <w:rFonts w:ascii="Arial" w:hAnsi="Arial" w:cs="Arial"/>
        </w:rPr>
        <w:t>,</w:t>
      </w:r>
      <w:r w:rsidR="00E954B4">
        <w:rPr>
          <w:rFonts w:ascii="Arial" w:hAnsi="Arial" w:cs="Arial"/>
        </w:rPr>
        <w:t xml:space="preserve"> that </w:t>
      </w:r>
      <w:r w:rsidR="005C4D99">
        <w:rPr>
          <w:rFonts w:ascii="Arial" w:hAnsi="Arial" w:cs="Arial"/>
        </w:rPr>
        <w:t>demonstrate leadership</w:t>
      </w:r>
      <w:r w:rsidR="000D3EE0">
        <w:rPr>
          <w:rFonts w:ascii="Arial" w:hAnsi="Arial" w:cs="Arial"/>
        </w:rPr>
        <w:t xml:space="preserve">, </w:t>
      </w:r>
      <w:r w:rsidR="00197F36">
        <w:rPr>
          <w:rFonts w:ascii="Arial" w:hAnsi="Arial" w:cs="Arial"/>
        </w:rPr>
        <w:t>accomplishment,</w:t>
      </w:r>
      <w:r w:rsidR="005C4D99">
        <w:rPr>
          <w:rFonts w:ascii="Arial" w:hAnsi="Arial" w:cs="Arial"/>
        </w:rPr>
        <w:t xml:space="preserve"> and contribution.</w:t>
      </w:r>
      <w:r w:rsidR="00B30DC1">
        <w:rPr>
          <w:rFonts w:ascii="Arial" w:hAnsi="Arial" w:cs="Arial"/>
        </w:rPr>
        <w:t xml:space="preserve"> </w:t>
      </w:r>
      <w:r w:rsidR="00D34C0B">
        <w:rPr>
          <w:rFonts w:ascii="Arial" w:hAnsi="Arial" w:cs="Arial"/>
        </w:rPr>
        <w:t xml:space="preserve">Using bullet points, list </w:t>
      </w:r>
      <w:r w:rsidR="00E954B4">
        <w:rPr>
          <w:rFonts w:ascii="Arial" w:hAnsi="Arial" w:cs="Arial"/>
        </w:rPr>
        <w:t xml:space="preserve">the most relevant </w:t>
      </w:r>
      <w:r w:rsidR="00B30DC1">
        <w:rPr>
          <w:rFonts w:ascii="Arial" w:hAnsi="Arial" w:cs="Arial"/>
        </w:rPr>
        <w:t xml:space="preserve">awards or accolades, to a maximum of ten. </w:t>
      </w:r>
      <w:r w:rsidR="00002821">
        <w:rPr>
          <w:rFonts w:ascii="Arial" w:hAnsi="Arial" w:cs="Arial"/>
        </w:rPr>
        <w:t>Please limit your answer to 300 words or less.</w:t>
      </w:r>
    </w:p>
    <w:p w14:paraId="2BCAF73B" w14:textId="77777777" w:rsidR="00F54856" w:rsidRDefault="00F54856" w:rsidP="00E30C09">
      <w:pPr>
        <w:ind w:left="720"/>
        <w:rPr>
          <w:rFonts w:ascii="Arial" w:hAnsi="Arial" w:cs="Arial"/>
        </w:rPr>
      </w:pPr>
    </w:p>
    <w:p w14:paraId="247B58B8" w14:textId="77777777" w:rsidR="0042538A" w:rsidRDefault="0042538A" w:rsidP="0042538A">
      <w:pPr>
        <w:rPr>
          <w:rFonts w:ascii="Arial" w:hAnsi="Arial" w:cs="Arial"/>
        </w:rPr>
      </w:pPr>
    </w:p>
    <w:p w14:paraId="2B074CDB" w14:textId="77777777" w:rsidR="0042538A" w:rsidRDefault="0042538A" w:rsidP="0042538A">
      <w:pPr>
        <w:rPr>
          <w:rFonts w:ascii="Arial" w:hAnsi="Arial" w:cs="Arial"/>
        </w:rPr>
      </w:pPr>
    </w:p>
    <w:p w14:paraId="521C485F" w14:textId="77777777" w:rsidR="0042538A" w:rsidRDefault="0042538A" w:rsidP="0042538A">
      <w:pPr>
        <w:rPr>
          <w:rFonts w:ascii="Arial" w:hAnsi="Arial" w:cs="Arial"/>
        </w:rPr>
      </w:pPr>
    </w:p>
    <w:p w14:paraId="2211440C" w14:textId="77777777" w:rsidR="0042538A" w:rsidRDefault="0042538A" w:rsidP="0042538A">
      <w:pPr>
        <w:rPr>
          <w:rFonts w:ascii="Arial" w:hAnsi="Arial" w:cs="Arial"/>
        </w:rPr>
      </w:pPr>
    </w:p>
    <w:p w14:paraId="0B6C4A8B" w14:textId="77777777" w:rsidR="009B7A33" w:rsidRDefault="009B7A33" w:rsidP="0042538A">
      <w:pPr>
        <w:rPr>
          <w:rFonts w:ascii="Arial" w:hAnsi="Arial" w:cs="Arial"/>
        </w:rPr>
      </w:pPr>
    </w:p>
    <w:p w14:paraId="5474633A" w14:textId="77777777" w:rsidR="0042538A" w:rsidRDefault="0042538A" w:rsidP="0042538A">
      <w:pPr>
        <w:rPr>
          <w:rFonts w:ascii="Arial" w:hAnsi="Arial" w:cs="Arial"/>
        </w:rPr>
      </w:pPr>
    </w:p>
    <w:p w14:paraId="100F92C5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07E5C38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4AA4A337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29164AC6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573F66F2" w14:textId="77777777" w:rsidR="00167AC9" w:rsidRDefault="00167AC9" w:rsidP="00167AC9">
      <w:pPr>
        <w:tabs>
          <w:tab w:val="left" w:pos="1455"/>
        </w:tabs>
        <w:rPr>
          <w:rFonts w:ascii="Arial" w:hAnsi="Arial" w:cs="Arial"/>
        </w:rPr>
      </w:pPr>
    </w:p>
    <w:p w14:paraId="365D23A9" w14:textId="77777777" w:rsidR="0042538A" w:rsidRDefault="0042538A" w:rsidP="0042538A">
      <w:pPr>
        <w:rPr>
          <w:rFonts w:ascii="Arial" w:hAnsi="Arial" w:cs="Arial"/>
        </w:rPr>
      </w:pPr>
    </w:p>
    <w:p w14:paraId="2E2DEAC1" w14:textId="77777777" w:rsidR="0042538A" w:rsidRDefault="0042538A" w:rsidP="0042538A">
      <w:pPr>
        <w:rPr>
          <w:rFonts w:ascii="Arial" w:hAnsi="Arial" w:cs="Arial"/>
        </w:rPr>
      </w:pPr>
    </w:p>
    <w:p w14:paraId="3293B838" w14:textId="77777777" w:rsidR="0042538A" w:rsidRDefault="0042538A" w:rsidP="0042538A">
      <w:pPr>
        <w:rPr>
          <w:rFonts w:ascii="Arial" w:hAnsi="Arial" w:cs="Arial"/>
        </w:rPr>
      </w:pPr>
    </w:p>
    <w:p w14:paraId="680F0878" w14:textId="77777777" w:rsidR="00B30DC1" w:rsidRDefault="00B30DC1" w:rsidP="0042538A">
      <w:pPr>
        <w:rPr>
          <w:rFonts w:ascii="Arial" w:hAnsi="Arial" w:cs="Arial"/>
        </w:rPr>
      </w:pPr>
    </w:p>
    <w:p w14:paraId="23C4D26A" w14:textId="77777777" w:rsidR="00B30DC1" w:rsidRDefault="00B30DC1" w:rsidP="0042538A">
      <w:pPr>
        <w:rPr>
          <w:rFonts w:ascii="Arial" w:hAnsi="Arial" w:cs="Arial"/>
        </w:rPr>
      </w:pPr>
    </w:p>
    <w:p w14:paraId="50C8F8C9" w14:textId="77777777" w:rsidR="00E261CE" w:rsidRDefault="00B30DC1" w:rsidP="00B30DC1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How has the nominee given back in their profession / community? Has the nominee given their time and talents in service to the local, </w:t>
      </w:r>
      <w:r w:rsidR="00002821">
        <w:rPr>
          <w:rFonts w:ascii="Arial" w:hAnsi="Arial" w:cs="Arial"/>
        </w:rPr>
        <w:t>n</w:t>
      </w:r>
      <w:r w:rsidR="00197F36">
        <w:rPr>
          <w:rFonts w:ascii="Arial" w:hAnsi="Arial" w:cs="Arial"/>
        </w:rPr>
        <w:t>ational,</w:t>
      </w:r>
      <w:r>
        <w:rPr>
          <w:rFonts w:ascii="Arial" w:hAnsi="Arial" w:cs="Arial"/>
        </w:rPr>
        <w:t xml:space="preserve"> or international community, or to advancing professional societies and associations, above and beyond </w:t>
      </w:r>
      <w:r w:rsidR="00E261CE">
        <w:rPr>
          <w:rFonts w:ascii="Arial" w:hAnsi="Arial" w:cs="Arial"/>
        </w:rPr>
        <w:t xml:space="preserve">their </w:t>
      </w:r>
      <w:r>
        <w:rPr>
          <w:rFonts w:ascii="Arial" w:hAnsi="Arial" w:cs="Arial"/>
        </w:rPr>
        <w:t xml:space="preserve">normal job expectations? </w:t>
      </w:r>
      <w:r w:rsidR="00002821">
        <w:rPr>
          <w:rFonts w:ascii="Arial" w:hAnsi="Arial" w:cs="Arial"/>
        </w:rPr>
        <w:t>Please limit your answer to 300 words or less.</w:t>
      </w:r>
    </w:p>
    <w:p w14:paraId="48FD0D69" w14:textId="77777777" w:rsidR="00E261CE" w:rsidRDefault="00E261CE" w:rsidP="00E261CE">
      <w:pPr>
        <w:rPr>
          <w:rFonts w:ascii="Arial" w:hAnsi="Arial" w:cs="Arial"/>
        </w:rPr>
      </w:pPr>
    </w:p>
    <w:p w14:paraId="2EF85F8B" w14:textId="77777777" w:rsidR="00E261CE" w:rsidRDefault="00E261CE" w:rsidP="00E261CE">
      <w:pPr>
        <w:rPr>
          <w:rFonts w:ascii="Arial" w:hAnsi="Arial" w:cs="Arial"/>
        </w:rPr>
      </w:pPr>
    </w:p>
    <w:p w14:paraId="09762EA4" w14:textId="77777777" w:rsidR="00E261CE" w:rsidRDefault="00E261CE" w:rsidP="00E261CE">
      <w:pPr>
        <w:rPr>
          <w:rFonts w:ascii="Arial" w:hAnsi="Arial" w:cs="Arial"/>
        </w:rPr>
      </w:pPr>
    </w:p>
    <w:p w14:paraId="15E80693" w14:textId="77777777" w:rsidR="00E261CE" w:rsidRDefault="00E261CE" w:rsidP="00E261CE">
      <w:pPr>
        <w:rPr>
          <w:rFonts w:ascii="Arial" w:hAnsi="Arial" w:cs="Arial"/>
        </w:rPr>
      </w:pPr>
    </w:p>
    <w:p w14:paraId="0150E356" w14:textId="77777777" w:rsidR="00017F71" w:rsidRDefault="00E261CE" w:rsidP="00E261CE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</w:p>
    <w:p w14:paraId="172E1AFC" w14:textId="77777777" w:rsidR="00017F71" w:rsidRDefault="00017F71" w:rsidP="00E261CE">
      <w:pPr>
        <w:rPr>
          <w:rFonts w:ascii="Arial" w:hAnsi="Arial" w:cs="Arial"/>
        </w:rPr>
      </w:pPr>
    </w:p>
    <w:p w14:paraId="5ECDE6A0" w14:textId="77777777" w:rsidR="00E261CE" w:rsidRDefault="00E261CE" w:rsidP="00E261CE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1C156C7E" w14:textId="77777777" w:rsidR="00E261CE" w:rsidRDefault="00E261CE" w:rsidP="00E261CE">
      <w:pPr>
        <w:ind w:left="720"/>
        <w:rPr>
          <w:rFonts w:ascii="Arial" w:hAnsi="Arial" w:cs="Arial"/>
        </w:rPr>
      </w:pPr>
    </w:p>
    <w:p w14:paraId="7CEFF031" w14:textId="77777777" w:rsidR="00E261CE" w:rsidRDefault="00E261CE" w:rsidP="00E261CE">
      <w:pPr>
        <w:ind w:left="720"/>
        <w:rPr>
          <w:rFonts w:ascii="Arial" w:hAnsi="Arial" w:cs="Arial"/>
        </w:rPr>
      </w:pPr>
    </w:p>
    <w:p w14:paraId="1BDE8083" w14:textId="77777777" w:rsidR="00E261CE" w:rsidRDefault="00B30DC1" w:rsidP="00B30DC1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at impact has this person had</w:t>
      </w:r>
      <w:r w:rsidR="00E261CE">
        <w:rPr>
          <w:rFonts w:ascii="Arial" w:hAnsi="Arial" w:cs="Arial"/>
        </w:rPr>
        <w:t xml:space="preserve"> within the community and/or profession</w:t>
      </w:r>
      <w:r>
        <w:rPr>
          <w:rFonts w:ascii="Arial" w:hAnsi="Arial" w:cs="Arial"/>
        </w:rPr>
        <w:t xml:space="preserve">? </w:t>
      </w:r>
      <w:r w:rsidR="00E261CE">
        <w:rPr>
          <w:rFonts w:ascii="Arial" w:hAnsi="Arial" w:cs="Arial"/>
        </w:rPr>
        <w:t xml:space="preserve">Has their work had a substantial impact on the people, environment or sector covered by the award? </w:t>
      </w:r>
      <w:r>
        <w:rPr>
          <w:rFonts w:ascii="Arial" w:hAnsi="Arial" w:cs="Arial"/>
        </w:rPr>
        <w:t>Be specific about this impact both qualitatively</w:t>
      </w:r>
      <w:r w:rsidR="008721F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how deep, </w:t>
      </w:r>
      <w:r w:rsidR="00197F36">
        <w:rPr>
          <w:rFonts w:ascii="Arial" w:hAnsi="Arial" w:cs="Arial"/>
        </w:rPr>
        <w:t>lasting,</w:t>
      </w:r>
      <w:r>
        <w:rPr>
          <w:rFonts w:ascii="Arial" w:hAnsi="Arial" w:cs="Arial"/>
        </w:rPr>
        <w:t xml:space="preserve"> or transfor</w:t>
      </w:r>
      <w:r w:rsidR="008721FC">
        <w:rPr>
          <w:rFonts w:ascii="Arial" w:hAnsi="Arial" w:cs="Arial"/>
        </w:rPr>
        <w:t xml:space="preserve">mative) and quantitatively (how many people or breadth of related impact). </w:t>
      </w:r>
      <w:r w:rsidR="00002821">
        <w:rPr>
          <w:rFonts w:ascii="Arial" w:hAnsi="Arial" w:cs="Arial"/>
        </w:rPr>
        <w:t>Please limit your answer to 300 words or less.</w:t>
      </w:r>
    </w:p>
    <w:p w14:paraId="41F4ED0B" w14:textId="77777777" w:rsidR="00B30DC1" w:rsidRDefault="008721FC" w:rsidP="00E261CE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6C369576" w14:textId="77777777" w:rsidR="0042538A" w:rsidRDefault="0042538A" w:rsidP="0042538A">
      <w:pPr>
        <w:rPr>
          <w:rFonts w:ascii="Arial" w:hAnsi="Arial" w:cs="Arial"/>
        </w:rPr>
      </w:pPr>
    </w:p>
    <w:p w14:paraId="0510C13D" w14:textId="77777777" w:rsidR="00E261CE" w:rsidRDefault="00E261CE" w:rsidP="0042538A">
      <w:pPr>
        <w:rPr>
          <w:rFonts w:ascii="Arial" w:hAnsi="Arial" w:cs="Arial"/>
        </w:rPr>
      </w:pPr>
    </w:p>
    <w:p w14:paraId="6ED1EDE4" w14:textId="77777777" w:rsidR="00E261CE" w:rsidRDefault="00E261CE" w:rsidP="0042538A">
      <w:pPr>
        <w:rPr>
          <w:rFonts w:ascii="Arial" w:hAnsi="Arial" w:cs="Arial"/>
        </w:rPr>
      </w:pPr>
    </w:p>
    <w:p w14:paraId="06A02E88" w14:textId="77777777" w:rsidR="00167AC9" w:rsidRDefault="00167AC9" w:rsidP="0042538A">
      <w:pPr>
        <w:rPr>
          <w:rFonts w:ascii="Arial" w:hAnsi="Arial" w:cs="Arial"/>
        </w:rPr>
      </w:pPr>
    </w:p>
    <w:p w14:paraId="4A25BDB2" w14:textId="77777777" w:rsidR="00167AC9" w:rsidRDefault="00167AC9" w:rsidP="0042538A">
      <w:pPr>
        <w:rPr>
          <w:rFonts w:ascii="Arial" w:hAnsi="Arial" w:cs="Arial"/>
        </w:rPr>
      </w:pPr>
    </w:p>
    <w:p w14:paraId="24EB2889" w14:textId="77777777" w:rsidR="00167AC9" w:rsidRDefault="00167AC9" w:rsidP="0042538A">
      <w:pPr>
        <w:rPr>
          <w:rFonts w:ascii="Arial" w:hAnsi="Arial" w:cs="Arial"/>
        </w:rPr>
      </w:pPr>
    </w:p>
    <w:p w14:paraId="6C7EE58F" w14:textId="77777777" w:rsidR="0042538A" w:rsidRDefault="0042538A" w:rsidP="0042538A">
      <w:pPr>
        <w:rPr>
          <w:rFonts w:ascii="Arial" w:hAnsi="Arial" w:cs="Arial"/>
        </w:rPr>
      </w:pPr>
    </w:p>
    <w:p w14:paraId="5B399E53" w14:textId="77777777" w:rsidR="0042538A" w:rsidRDefault="0042538A" w:rsidP="0042538A">
      <w:pPr>
        <w:rPr>
          <w:rFonts w:ascii="Arial" w:hAnsi="Arial" w:cs="Arial"/>
        </w:rPr>
      </w:pPr>
    </w:p>
    <w:p w14:paraId="4C7BCE43" w14:textId="77777777" w:rsidR="0042538A" w:rsidRDefault="0042538A" w:rsidP="0042538A">
      <w:pPr>
        <w:rPr>
          <w:rFonts w:ascii="Arial" w:hAnsi="Arial" w:cs="Arial"/>
        </w:rPr>
      </w:pPr>
    </w:p>
    <w:p w14:paraId="44A4C0B3" w14:textId="77777777" w:rsidR="00017F71" w:rsidRDefault="00017F71" w:rsidP="0042538A">
      <w:pPr>
        <w:rPr>
          <w:rFonts w:ascii="Arial" w:hAnsi="Arial" w:cs="Arial"/>
        </w:rPr>
      </w:pPr>
    </w:p>
    <w:p w14:paraId="7F815D21" w14:textId="77777777" w:rsidR="00017F71" w:rsidRDefault="00017F71" w:rsidP="0042538A">
      <w:pPr>
        <w:rPr>
          <w:rFonts w:ascii="Arial" w:hAnsi="Arial" w:cs="Arial"/>
        </w:rPr>
      </w:pPr>
    </w:p>
    <w:p w14:paraId="20DEAD7B" w14:textId="77777777" w:rsidR="00017F71" w:rsidRDefault="00017F71" w:rsidP="0042538A">
      <w:pPr>
        <w:rPr>
          <w:rFonts w:ascii="Arial" w:hAnsi="Arial" w:cs="Arial"/>
        </w:rPr>
      </w:pPr>
    </w:p>
    <w:p w14:paraId="19B21024" w14:textId="77777777" w:rsidR="00017F71" w:rsidRDefault="00017F71" w:rsidP="0042538A">
      <w:pPr>
        <w:rPr>
          <w:rFonts w:ascii="Arial" w:hAnsi="Arial" w:cs="Arial"/>
        </w:rPr>
      </w:pPr>
    </w:p>
    <w:p w14:paraId="5F22015B" w14:textId="77777777" w:rsidR="00017F71" w:rsidRDefault="00017F71" w:rsidP="0042538A">
      <w:pPr>
        <w:rPr>
          <w:rFonts w:ascii="Arial" w:hAnsi="Arial" w:cs="Arial"/>
        </w:rPr>
      </w:pPr>
    </w:p>
    <w:p w14:paraId="369AD674" w14:textId="77777777" w:rsidR="00017F71" w:rsidRDefault="00017F71" w:rsidP="0042538A">
      <w:pPr>
        <w:rPr>
          <w:rFonts w:ascii="Arial" w:hAnsi="Arial" w:cs="Arial"/>
        </w:rPr>
      </w:pPr>
    </w:p>
    <w:p w14:paraId="6D21E42C" w14:textId="77777777" w:rsidR="00017F71" w:rsidRDefault="00017F71" w:rsidP="0042538A">
      <w:pPr>
        <w:rPr>
          <w:rFonts w:ascii="Arial" w:hAnsi="Arial" w:cs="Arial"/>
        </w:rPr>
      </w:pPr>
    </w:p>
    <w:p w14:paraId="483B697D" w14:textId="77777777" w:rsidR="00017F71" w:rsidRDefault="00017F71" w:rsidP="0042538A">
      <w:pPr>
        <w:rPr>
          <w:rFonts w:ascii="Arial" w:hAnsi="Arial" w:cs="Arial"/>
        </w:rPr>
      </w:pPr>
    </w:p>
    <w:p w14:paraId="2A4AC3D7" w14:textId="77777777" w:rsidR="00017F71" w:rsidRDefault="00017F71" w:rsidP="0042538A">
      <w:pPr>
        <w:rPr>
          <w:rFonts w:ascii="Arial" w:hAnsi="Arial" w:cs="Arial"/>
        </w:rPr>
      </w:pPr>
    </w:p>
    <w:p w14:paraId="1147EA5F" w14:textId="77777777" w:rsidR="00017F71" w:rsidRDefault="00017F71" w:rsidP="0042538A">
      <w:pPr>
        <w:rPr>
          <w:rFonts w:ascii="Arial" w:hAnsi="Arial" w:cs="Arial"/>
        </w:rPr>
      </w:pPr>
    </w:p>
    <w:p w14:paraId="0EF6FB22" w14:textId="77777777" w:rsidR="00017F71" w:rsidRDefault="00017F71" w:rsidP="0042538A">
      <w:pPr>
        <w:rPr>
          <w:rFonts w:ascii="Arial" w:hAnsi="Arial" w:cs="Arial"/>
        </w:rPr>
      </w:pPr>
    </w:p>
    <w:p w14:paraId="340CF8CE" w14:textId="77777777" w:rsidR="00875FEC" w:rsidRDefault="005C4D99" w:rsidP="00875FEC">
      <w:pPr>
        <w:numPr>
          <w:ilvl w:val="0"/>
          <w:numId w:val="6"/>
        </w:numPr>
        <w:rPr>
          <w:rFonts w:ascii="Arial" w:hAnsi="Arial" w:cs="Arial"/>
        </w:rPr>
      </w:pPr>
      <w:bookmarkStart w:id="3" w:name="_Hlk57044341"/>
      <w:r>
        <w:rPr>
          <w:rFonts w:ascii="Arial" w:hAnsi="Arial" w:cs="Arial"/>
        </w:rPr>
        <w:lastRenderedPageBreak/>
        <w:t xml:space="preserve">What distinguishes this </w:t>
      </w:r>
      <w:r w:rsidR="008721FC">
        <w:rPr>
          <w:rFonts w:ascii="Arial" w:hAnsi="Arial" w:cs="Arial"/>
        </w:rPr>
        <w:t xml:space="preserve">nominee from others </w:t>
      </w:r>
      <w:r>
        <w:rPr>
          <w:rFonts w:ascii="Arial" w:hAnsi="Arial" w:cs="Arial"/>
        </w:rPr>
        <w:t xml:space="preserve">in character as well as deed? </w:t>
      </w:r>
      <w:r w:rsidR="0042538A">
        <w:rPr>
          <w:rFonts w:ascii="Arial" w:hAnsi="Arial" w:cs="Arial"/>
        </w:rPr>
        <w:t>Describe their leadership style and the impact you feel they have made.</w:t>
      </w:r>
      <w:r w:rsidR="00E261CE">
        <w:rPr>
          <w:rFonts w:ascii="Arial" w:hAnsi="Arial" w:cs="Arial"/>
        </w:rPr>
        <w:t xml:space="preserve"> </w:t>
      </w:r>
      <w:r w:rsidR="00002821">
        <w:rPr>
          <w:rFonts w:ascii="Arial" w:hAnsi="Arial" w:cs="Arial"/>
        </w:rPr>
        <w:t xml:space="preserve">Please limit your answer to 300 words or less. </w:t>
      </w:r>
    </w:p>
    <w:p w14:paraId="70B1CC2D" w14:textId="77777777" w:rsidR="00E261CE" w:rsidRDefault="00E261CE" w:rsidP="00E261CE">
      <w:pPr>
        <w:rPr>
          <w:rFonts w:ascii="Arial" w:hAnsi="Arial" w:cs="Arial"/>
        </w:rPr>
      </w:pPr>
    </w:p>
    <w:p w14:paraId="6FF2D647" w14:textId="77777777" w:rsidR="00E261CE" w:rsidRDefault="00E261CE" w:rsidP="00E261CE">
      <w:pPr>
        <w:rPr>
          <w:rFonts w:ascii="Arial" w:hAnsi="Arial" w:cs="Arial"/>
        </w:rPr>
      </w:pPr>
    </w:p>
    <w:p w14:paraId="52134C6A" w14:textId="77777777" w:rsidR="00E261CE" w:rsidRDefault="00E261CE" w:rsidP="00E261CE">
      <w:pPr>
        <w:rPr>
          <w:rFonts w:ascii="Arial" w:hAnsi="Arial" w:cs="Arial"/>
        </w:rPr>
      </w:pPr>
    </w:p>
    <w:p w14:paraId="49676AA1" w14:textId="77777777" w:rsidR="00E261CE" w:rsidRDefault="00E261CE" w:rsidP="00E261CE">
      <w:pPr>
        <w:rPr>
          <w:rFonts w:ascii="Arial" w:hAnsi="Arial" w:cs="Arial"/>
        </w:rPr>
      </w:pPr>
    </w:p>
    <w:p w14:paraId="1F728073" w14:textId="77777777" w:rsidR="00E261CE" w:rsidRDefault="00E261CE" w:rsidP="00E261CE">
      <w:pPr>
        <w:rPr>
          <w:rFonts w:ascii="Arial" w:hAnsi="Arial" w:cs="Arial"/>
        </w:rPr>
      </w:pPr>
    </w:p>
    <w:p w14:paraId="06B68D14" w14:textId="77777777" w:rsidR="00E261CE" w:rsidRDefault="00E261CE" w:rsidP="00E261CE">
      <w:pPr>
        <w:rPr>
          <w:rFonts w:ascii="Arial" w:hAnsi="Arial" w:cs="Arial"/>
        </w:rPr>
      </w:pPr>
    </w:p>
    <w:p w14:paraId="244EEED1" w14:textId="77777777" w:rsidR="00E261CE" w:rsidRDefault="00E261CE" w:rsidP="00E261CE">
      <w:pPr>
        <w:rPr>
          <w:rFonts w:ascii="Arial" w:hAnsi="Arial" w:cs="Arial"/>
        </w:rPr>
      </w:pPr>
    </w:p>
    <w:p w14:paraId="032C8466" w14:textId="77777777" w:rsidR="00E261CE" w:rsidRDefault="00E261CE" w:rsidP="00E261CE">
      <w:pPr>
        <w:rPr>
          <w:rFonts w:ascii="Arial" w:hAnsi="Arial" w:cs="Arial"/>
        </w:rPr>
      </w:pPr>
    </w:p>
    <w:p w14:paraId="2C567A3F" w14:textId="77777777" w:rsidR="00E60EED" w:rsidRDefault="00E60EED" w:rsidP="00E261CE">
      <w:pPr>
        <w:rPr>
          <w:rFonts w:ascii="Arial" w:hAnsi="Arial" w:cs="Arial"/>
        </w:rPr>
      </w:pPr>
    </w:p>
    <w:p w14:paraId="70B71EA0" w14:textId="251F28F1" w:rsidR="00017F71" w:rsidRDefault="00017F71" w:rsidP="00E261CE">
      <w:pPr>
        <w:rPr>
          <w:rFonts w:ascii="Arial" w:hAnsi="Arial" w:cs="Arial"/>
        </w:rPr>
      </w:pPr>
    </w:p>
    <w:p w14:paraId="3C1ECBF3" w14:textId="77777777" w:rsidR="00017F71" w:rsidRDefault="00017F71" w:rsidP="00E261CE">
      <w:pPr>
        <w:rPr>
          <w:rFonts w:ascii="Arial" w:hAnsi="Arial" w:cs="Arial"/>
        </w:rPr>
      </w:pPr>
    </w:p>
    <w:p w14:paraId="0482EB71" w14:textId="77777777" w:rsidR="00017F71" w:rsidRDefault="00017F71" w:rsidP="00E261CE">
      <w:pPr>
        <w:rPr>
          <w:rFonts w:ascii="Arial" w:hAnsi="Arial" w:cs="Arial"/>
        </w:rPr>
      </w:pPr>
    </w:p>
    <w:p w14:paraId="2D8F1070" w14:textId="77777777" w:rsidR="00017F71" w:rsidRDefault="00017F71" w:rsidP="00E261CE">
      <w:pPr>
        <w:rPr>
          <w:rFonts w:ascii="Arial" w:hAnsi="Arial" w:cs="Arial"/>
        </w:rPr>
      </w:pPr>
    </w:p>
    <w:p w14:paraId="64766FFA" w14:textId="77777777" w:rsidR="00017F71" w:rsidRDefault="00017F71" w:rsidP="00E261CE">
      <w:pPr>
        <w:rPr>
          <w:rFonts w:ascii="Arial" w:hAnsi="Arial" w:cs="Arial"/>
        </w:rPr>
      </w:pPr>
    </w:p>
    <w:p w14:paraId="2EB2BB1D" w14:textId="77777777" w:rsidR="00017F71" w:rsidRDefault="00017F71" w:rsidP="00E261CE">
      <w:pPr>
        <w:rPr>
          <w:rFonts w:ascii="Arial" w:hAnsi="Arial" w:cs="Arial"/>
        </w:rPr>
      </w:pPr>
    </w:p>
    <w:p w14:paraId="19C11397" w14:textId="77777777" w:rsidR="00017F71" w:rsidRDefault="00017F71" w:rsidP="00E261CE">
      <w:pPr>
        <w:rPr>
          <w:rFonts w:ascii="Arial" w:hAnsi="Arial" w:cs="Arial"/>
        </w:rPr>
      </w:pPr>
    </w:p>
    <w:p w14:paraId="1F194958" w14:textId="77777777" w:rsidR="00017F71" w:rsidRDefault="00017F71" w:rsidP="00E261CE">
      <w:pPr>
        <w:rPr>
          <w:rFonts w:ascii="Arial" w:hAnsi="Arial" w:cs="Arial"/>
        </w:rPr>
      </w:pPr>
    </w:p>
    <w:p w14:paraId="281F855E" w14:textId="77777777" w:rsidR="00E261CE" w:rsidRDefault="00E261CE" w:rsidP="00E261CE">
      <w:pPr>
        <w:rPr>
          <w:rFonts w:ascii="Arial" w:hAnsi="Arial" w:cs="Arial"/>
        </w:rPr>
      </w:pPr>
    </w:p>
    <w:p w14:paraId="5C4C3D2A" w14:textId="77777777" w:rsidR="00E261CE" w:rsidRDefault="00E261CE" w:rsidP="00E261CE">
      <w:pPr>
        <w:rPr>
          <w:rFonts w:ascii="Arial" w:hAnsi="Arial" w:cs="Arial"/>
        </w:rPr>
      </w:pPr>
    </w:p>
    <w:p w14:paraId="73D3622D" w14:textId="77777777" w:rsidR="00E261CE" w:rsidRDefault="00E261CE" w:rsidP="00E261CE">
      <w:pPr>
        <w:rPr>
          <w:rFonts w:ascii="Arial" w:hAnsi="Arial" w:cs="Arial"/>
        </w:rPr>
      </w:pPr>
    </w:p>
    <w:p w14:paraId="0F6A4419" w14:textId="77777777" w:rsidR="00E261CE" w:rsidRDefault="00E261CE" w:rsidP="00E261CE">
      <w:pPr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y does this nominee inspire you/others? Why are they deserving of the Trent Distinguished Alumni Award?</w:t>
      </w:r>
      <w:r w:rsidR="00002821">
        <w:rPr>
          <w:rFonts w:ascii="Arial" w:hAnsi="Arial" w:cs="Arial"/>
        </w:rPr>
        <w:t xml:space="preserve"> Please limit your answer to 300 words or less.</w:t>
      </w:r>
    </w:p>
    <w:bookmarkEnd w:id="3"/>
    <w:p w14:paraId="7AC32E59" w14:textId="77777777" w:rsidR="009B7A33" w:rsidRDefault="009B7A33" w:rsidP="00BE5CF2">
      <w:pPr>
        <w:rPr>
          <w:rFonts w:ascii="Arial" w:hAnsi="Arial" w:cs="Arial"/>
        </w:rPr>
      </w:pPr>
    </w:p>
    <w:p w14:paraId="2CD6002C" w14:textId="77777777" w:rsidR="009B7A33" w:rsidRDefault="009B7A33" w:rsidP="00BE5CF2">
      <w:pPr>
        <w:rPr>
          <w:rFonts w:ascii="Arial" w:hAnsi="Arial" w:cs="Arial"/>
        </w:rPr>
      </w:pPr>
    </w:p>
    <w:p w14:paraId="28D16AEF" w14:textId="77777777" w:rsidR="009B7A33" w:rsidRDefault="009B7A33" w:rsidP="00BE5CF2">
      <w:pPr>
        <w:rPr>
          <w:rFonts w:ascii="Arial" w:hAnsi="Arial" w:cs="Arial"/>
        </w:rPr>
      </w:pPr>
    </w:p>
    <w:p w14:paraId="0500093A" w14:textId="77777777" w:rsidR="009B7A33" w:rsidRDefault="009B7A33" w:rsidP="00BE5CF2">
      <w:pPr>
        <w:rPr>
          <w:rFonts w:ascii="Arial" w:hAnsi="Arial" w:cs="Arial"/>
        </w:rPr>
      </w:pPr>
    </w:p>
    <w:p w14:paraId="6D6EA499" w14:textId="77777777" w:rsidR="009B7A33" w:rsidRDefault="009B7A33" w:rsidP="00BE5CF2">
      <w:pPr>
        <w:rPr>
          <w:rFonts w:ascii="Arial" w:hAnsi="Arial" w:cs="Arial"/>
        </w:rPr>
      </w:pPr>
    </w:p>
    <w:p w14:paraId="48AD7A11" w14:textId="77777777" w:rsidR="009B7A33" w:rsidRDefault="009B7A33" w:rsidP="00BE5CF2">
      <w:pPr>
        <w:rPr>
          <w:rFonts w:ascii="Arial" w:hAnsi="Arial" w:cs="Arial"/>
        </w:rPr>
      </w:pPr>
    </w:p>
    <w:p w14:paraId="4230BB03" w14:textId="77777777" w:rsidR="009B7A33" w:rsidRDefault="009B7A33" w:rsidP="00BE5CF2">
      <w:pPr>
        <w:rPr>
          <w:rFonts w:ascii="Arial" w:hAnsi="Arial" w:cs="Arial"/>
        </w:rPr>
      </w:pPr>
    </w:p>
    <w:p w14:paraId="62833DF3" w14:textId="77777777" w:rsidR="009B7A33" w:rsidRDefault="009B7A33" w:rsidP="00BE5CF2">
      <w:pPr>
        <w:rPr>
          <w:rFonts w:ascii="Arial" w:hAnsi="Arial" w:cs="Arial"/>
        </w:rPr>
      </w:pPr>
    </w:p>
    <w:p w14:paraId="5FEC87A4" w14:textId="77777777" w:rsidR="009B7A33" w:rsidRDefault="009B7A33" w:rsidP="00BE5CF2">
      <w:pPr>
        <w:rPr>
          <w:rFonts w:ascii="Arial" w:hAnsi="Arial" w:cs="Arial"/>
        </w:rPr>
      </w:pPr>
    </w:p>
    <w:p w14:paraId="101C7BCB" w14:textId="77777777" w:rsidR="0042538A" w:rsidRDefault="0042538A" w:rsidP="00BE5CF2">
      <w:pPr>
        <w:rPr>
          <w:rFonts w:ascii="Arial" w:hAnsi="Arial" w:cs="Arial"/>
          <w:b/>
          <w:u w:val="single"/>
        </w:rPr>
      </w:pPr>
    </w:p>
    <w:p w14:paraId="2FC5CCB9" w14:textId="77777777" w:rsidR="00B04344" w:rsidRDefault="00B04344" w:rsidP="001E2F9F">
      <w:pPr>
        <w:rPr>
          <w:rFonts w:ascii="Arial" w:hAnsi="Arial" w:cs="Arial"/>
          <w:b/>
          <w:u w:val="single"/>
        </w:rPr>
      </w:pPr>
    </w:p>
    <w:p w14:paraId="524BB4F7" w14:textId="77777777" w:rsidR="00E261CE" w:rsidRDefault="00E261CE" w:rsidP="001E2F9F">
      <w:pPr>
        <w:rPr>
          <w:rFonts w:ascii="Arial" w:hAnsi="Arial" w:cs="Arial"/>
          <w:b/>
          <w:u w:val="single"/>
        </w:rPr>
      </w:pPr>
    </w:p>
    <w:p w14:paraId="3D6A46D1" w14:textId="77777777" w:rsidR="00E261CE" w:rsidRDefault="00E261CE" w:rsidP="001E2F9F">
      <w:pPr>
        <w:rPr>
          <w:rFonts w:ascii="Arial" w:hAnsi="Arial" w:cs="Arial"/>
          <w:b/>
          <w:u w:val="single"/>
        </w:rPr>
      </w:pPr>
    </w:p>
    <w:p w14:paraId="312B86A9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DD9C6DA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56AE81A5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7FB078DE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3019EC5D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D8D6E3E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65CB4525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422889C3" w14:textId="77777777" w:rsidR="00017F71" w:rsidRDefault="00017F71" w:rsidP="001E2F9F">
      <w:pPr>
        <w:rPr>
          <w:rFonts w:ascii="Arial" w:hAnsi="Arial" w:cs="Arial"/>
          <w:b/>
          <w:u w:val="single"/>
        </w:rPr>
      </w:pPr>
    </w:p>
    <w:p w14:paraId="2839D835" w14:textId="321D4B52" w:rsidR="00E261CE" w:rsidRDefault="00017F71" w:rsidP="00E60EED">
      <w:pPr>
        <w:jc w:val="center"/>
        <w:rPr>
          <w:rFonts w:ascii="Arial" w:hAnsi="Arial" w:cs="Arial"/>
          <w:b/>
          <w:u w:val="single"/>
        </w:rPr>
      </w:pPr>
      <w:bookmarkStart w:id="4" w:name="_Hlk57044431"/>
      <w:r>
        <w:rPr>
          <w:rFonts w:ascii="Arial" w:hAnsi="Arial" w:cs="Arial"/>
          <w:b/>
          <w:u w:val="single"/>
        </w:rPr>
        <w:t>Please d</w:t>
      </w:r>
      <w:r w:rsidR="00E261CE">
        <w:rPr>
          <w:rFonts w:ascii="Arial" w:hAnsi="Arial" w:cs="Arial"/>
          <w:b/>
          <w:u w:val="single"/>
        </w:rPr>
        <w:t xml:space="preserve">o not add any additional content or </w:t>
      </w:r>
      <w:r w:rsidR="00002821">
        <w:rPr>
          <w:rFonts w:ascii="Arial" w:hAnsi="Arial" w:cs="Arial"/>
          <w:b/>
          <w:u w:val="single"/>
        </w:rPr>
        <w:t>documents</w:t>
      </w:r>
      <w:r w:rsidR="00E261CE">
        <w:rPr>
          <w:rFonts w:ascii="Arial" w:hAnsi="Arial" w:cs="Arial"/>
          <w:b/>
          <w:u w:val="single"/>
        </w:rPr>
        <w:t xml:space="preserve"> beyond the 6 questions above</w:t>
      </w:r>
      <w:bookmarkEnd w:id="4"/>
    </w:p>
    <w:sectPr w:rsidR="00E261CE" w:rsidSect="00F54856">
      <w:headerReference w:type="default" r:id="rId13"/>
      <w:pgSz w:w="12240" w:h="15840" w:code="1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B4FFA" w14:textId="77777777" w:rsidR="00D50426" w:rsidRDefault="00D50426">
      <w:r>
        <w:separator/>
      </w:r>
    </w:p>
  </w:endnote>
  <w:endnote w:type="continuationSeparator" w:id="0">
    <w:p w14:paraId="690FFCD7" w14:textId="77777777" w:rsidR="00D50426" w:rsidRDefault="00D50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DDCD1" w14:textId="77777777" w:rsidR="00D50426" w:rsidRDefault="00D50426">
      <w:r>
        <w:separator/>
      </w:r>
    </w:p>
  </w:footnote>
  <w:footnote w:type="continuationSeparator" w:id="0">
    <w:p w14:paraId="1F8FF7A5" w14:textId="77777777" w:rsidR="00D50426" w:rsidRDefault="00D50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ECEDF" w14:textId="06438063" w:rsidR="001E2F9F" w:rsidRDefault="00693A4C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  <w:r w:rsidRPr="009E2700">
      <w:rPr>
        <w:rFonts w:ascii="Arial" w:hAnsi="Arial" w:cs="Arial"/>
        <w:b/>
        <w:noProof/>
        <w:sz w:val="36"/>
        <w:szCs w:val="36"/>
      </w:rPr>
      <w:drawing>
        <wp:inline distT="0" distB="0" distL="0" distR="0" wp14:anchorId="577B30A4" wp14:editId="4D2D2C1E">
          <wp:extent cx="1171575" cy="36195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15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38A">
      <w:rPr>
        <w:rFonts w:ascii="Arial" w:hAnsi="Arial" w:cs="Arial"/>
        <w:b/>
        <w:sz w:val="36"/>
        <w:szCs w:val="36"/>
      </w:rPr>
      <w:tab/>
      <w:t xml:space="preserve">        </w:t>
    </w:r>
    <w:r w:rsidR="00BE1128">
      <w:rPr>
        <w:rFonts w:ascii="Arial" w:hAnsi="Arial" w:cs="Arial"/>
        <w:b/>
        <w:sz w:val="36"/>
        <w:szCs w:val="36"/>
      </w:rPr>
      <w:t>2021</w:t>
    </w:r>
    <w:r w:rsidR="00B4382E">
      <w:rPr>
        <w:rFonts w:ascii="Arial" w:hAnsi="Arial" w:cs="Arial"/>
        <w:b/>
        <w:sz w:val="36"/>
        <w:szCs w:val="36"/>
      </w:rPr>
      <w:t xml:space="preserve"> </w:t>
    </w:r>
    <w:r w:rsidR="00E261CE">
      <w:rPr>
        <w:rFonts w:ascii="Arial" w:hAnsi="Arial" w:cs="Arial"/>
        <w:b/>
        <w:sz w:val="36"/>
        <w:szCs w:val="36"/>
      </w:rPr>
      <w:t xml:space="preserve">Distinguished </w:t>
    </w:r>
    <w:r w:rsidR="001E2F9F" w:rsidRPr="000C2620">
      <w:rPr>
        <w:rFonts w:ascii="Arial" w:hAnsi="Arial" w:cs="Arial"/>
        <w:b/>
        <w:sz w:val="36"/>
        <w:szCs w:val="36"/>
      </w:rPr>
      <w:t>A</w:t>
    </w:r>
    <w:r w:rsidR="0042538A">
      <w:rPr>
        <w:rFonts w:ascii="Arial" w:hAnsi="Arial" w:cs="Arial"/>
        <w:b/>
        <w:sz w:val="36"/>
        <w:szCs w:val="36"/>
      </w:rPr>
      <w:t xml:space="preserve">lumni Award </w:t>
    </w:r>
    <w:r w:rsidR="001E2F9F" w:rsidRPr="000C2620">
      <w:rPr>
        <w:rFonts w:ascii="Arial" w:hAnsi="Arial" w:cs="Arial"/>
        <w:b/>
        <w:sz w:val="36"/>
        <w:szCs w:val="36"/>
      </w:rPr>
      <w:t xml:space="preserve">Nomination </w:t>
    </w:r>
  </w:p>
  <w:p w14:paraId="42E31A67" w14:textId="77777777" w:rsidR="00E261CE" w:rsidRPr="000C2620" w:rsidRDefault="00E261CE" w:rsidP="0042538A">
    <w:pPr>
      <w:pStyle w:val="Header"/>
      <w:tabs>
        <w:tab w:val="right" w:pos="9972"/>
      </w:tabs>
      <w:rPr>
        <w:rFonts w:ascii="Arial" w:hAnsi="Arial" w:cs="Arial"/>
        <w:b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C7B22"/>
    <w:multiLevelType w:val="hybridMultilevel"/>
    <w:tmpl w:val="FB601B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551D8"/>
    <w:multiLevelType w:val="hybridMultilevel"/>
    <w:tmpl w:val="FB8AA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70D5C"/>
    <w:multiLevelType w:val="hybridMultilevel"/>
    <w:tmpl w:val="9E780F76"/>
    <w:lvl w:ilvl="0" w:tplc="1009000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5AFC3B03"/>
    <w:multiLevelType w:val="hybridMultilevel"/>
    <w:tmpl w:val="A1E455E4"/>
    <w:lvl w:ilvl="0" w:tplc="9748140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7C619A"/>
    <w:multiLevelType w:val="hybridMultilevel"/>
    <w:tmpl w:val="3D6E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31B81"/>
    <w:multiLevelType w:val="hybridMultilevel"/>
    <w:tmpl w:val="0C601F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41DBB"/>
    <w:multiLevelType w:val="hybridMultilevel"/>
    <w:tmpl w:val="1D2A20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C802DA"/>
    <w:multiLevelType w:val="hybridMultilevel"/>
    <w:tmpl w:val="D6D657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00428"/>
    <w:multiLevelType w:val="hybridMultilevel"/>
    <w:tmpl w:val="771CC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CA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Y0tjA3MDK1MDBS0lEKTi0uzszPAykwqgUAwxN8FCwAAAA="/>
  </w:docVars>
  <w:rsids>
    <w:rsidRoot w:val="000C2620"/>
    <w:rsid w:val="00002821"/>
    <w:rsid w:val="00017F71"/>
    <w:rsid w:val="000566D7"/>
    <w:rsid w:val="00057E47"/>
    <w:rsid w:val="00076201"/>
    <w:rsid w:val="000B4A68"/>
    <w:rsid w:val="000C2620"/>
    <w:rsid w:val="000D3EE0"/>
    <w:rsid w:val="000E11E5"/>
    <w:rsid w:val="000F583C"/>
    <w:rsid w:val="000F76AC"/>
    <w:rsid w:val="0013762B"/>
    <w:rsid w:val="00147FA6"/>
    <w:rsid w:val="001508D0"/>
    <w:rsid w:val="00167AC9"/>
    <w:rsid w:val="00170F82"/>
    <w:rsid w:val="00184E5C"/>
    <w:rsid w:val="00193F37"/>
    <w:rsid w:val="001973A3"/>
    <w:rsid w:val="00197F36"/>
    <w:rsid w:val="001B204F"/>
    <w:rsid w:val="001E2F9F"/>
    <w:rsid w:val="00233396"/>
    <w:rsid w:val="0029573C"/>
    <w:rsid w:val="002D2EC5"/>
    <w:rsid w:val="002F2C10"/>
    <w:rsid w:val="002F330B"/>
    <w:rsid w:val="00336B92"/>
    <w:rsid w:val="00342857"/>
    <w:rsid w:val="003676BB"/>
    <w:rsid w:val="00374583"/>
    <w:rsid w:val="003836D3"/>
    <w:rsid w:val="003B6321"/>
    <w:rsid w:val="003E0DFC"/>
    <w:rsid w:val="003E1FA1"/>
    <w:rsid w:val="003E4A33"/>
    <w:rsid w:val="00411955"/>
    <w:rsid w:val="0042538A"/>
    <w:rsid w:val="00450F92"/>
    <w:rsid w:val="00452D14"/>
    <w:rsid w:val="004E6284"/>
    <w:rsid w:val="005C4D99"/>
    <w:rsid w:val="005E2402"/>
    <w:rsid w:val="00630B40"/>
    <w:rsid w:val="00657638"/>
    <w:rsid w:val="00673528"/>
    <w:rsid w:val="00693A4C"/>
    <w:rsid w:val="006A0E1B"/>
    <w:rsid w:val="006C2C23"/>
    <w:rsid w:val="006E37A1"/>
    <w:rsid w:val="006E7482"/>
    <w:rsid w:val="007272A8"/>
    <w:rsid w:val="007345C3"/>
    <w:rsid w:val="0074242F"/>
    <w:rsid w:val="0075385A"/>
    <w:rsid w:val="00757F80"/>
    <w:rsid w:val="007803FA"/>
    <w:rsid w:val="007927B2"/>
    <w:rsid w:val="007A3B65"/>
    <w:rsid w:val="007B67F1"/>
    <w:rsid w:val="007C2A8F"/>
    <w:rsid w:val="007D2EA8"/>
    <w:rsid w:val="007E590B"/>
    <w:rsid w:val="008133F4"/>
    <w:rsid w:val="00815F2A"/>
    <w:rsid w:val="0082463C"/>
    <w:rsid w:val="008721FC"/>
    <w:rsid w:val="00875FEC"/>
    <w:rsid w:val="0088095B"/>
    <w:rsid w:val="008A1D73"/>
    <w:rsid w:val="008B4E29"/>
    <w:rsid w:val="008B71D6"/>
    <w:rsid w:val="008F5A43"/>
    <w:rsid w:val="009052AA"/>
    <w:rsid w:val="009152C2"/>
    <w:rsid w:val="009322F7"/>
    <w:rsid w:val="00933B4B"/>
    <w:rsid w:val="009406BE"/>
    <w:rsid w:val="00960697"/>
    <w:rsid w:val="00983521"/>
    <w:rsid w:val="00997299"/>
    <w:rsid w:val="009A715B"/>
    <w:rsid w:val="009B7A33"/>
    <w:rsid w:val="009E1B93"/>
    <w:rsid w:val="009E2700"/>
    <w:rsid w:val="00A92427"/>
    <w:rsid w:val="00AA27CC"/>
    <w:rsid w:val="00AA7BD5"/>
    <w:rsid w:val="00AC3DCC"/>
    <w:rsid w:val="00AD4E54"/>
    <w:rsid w:val="00AF7876"/>
    <w:rsid w:val="00B04344"/>
    <w:rsid w:val="00B12386"/>
    <w:rsid w:val="00B30DC1"/>
    <w:rsid w:val="00B32C2C"/>
    <w:rsid w:val="00B3769E"/>
    <w:rsid w:val="00B4016F"/>
    <w:rsid w:val="00B4382E"/>
    <w:rsid w:val="00B60EBC"/>
    <w:rsid w:val="00BB7EEA"/>
    <w:rsid w:val="00BC633B"/>
    <w:rsid w:val="00BE1128"/>
    <w:rsid w:val="00BE5CF2"/>
    <w:rsid w:val="00C565F4"/>
    <w:rsid w:val="00CA754F"/>
    <w:rsid w:val="00CF4900"/>
    <w:rsid w:val="00D3272B"/>
    <w:rsid w:val="00D34C0B"/>
    <w:rsid w:val="00D445EE"/>
    <w:rsid w:val="00D50426"/>
    <w:rsid w:val="00D76B49"/>
    <w:rsid w:val="00D9263F"/>
    <w:rsid w:val="00DA0986"/>
    <w:rsid w:val="00DB3E58"/>
    <w:rsid w:val="00DE3948"/>
    <w:rsid w:val="00E23F11"/>
    <w:rsid w:val="00E261CE"/>
    <w:rsid w:val="00E30C09"/>
    <w:rsid w:val="00E60EED"/>
    <w:rsid w:val="00E66A60"/>
    <w:rsid w:val="00E954B4"/>
    <w:rsid w:val="00EB765C"/>
    <w:rsid w:val="00ED40A2"/>
    <w:rsid w:val="00EE1213"/>
    <w:rsid w:val="00EE6D3F"/>
    <w:rsid w:val="00EF70A7"/>
    <w:rsid w:val="00F07B84"/>
    <w:rsid w:val="00F16C9D"/>
    <w:rsid w:val="00F35034"/>
    <w:rsid w:val="00F54856"/>
    <w:rsid w:val="00F91BD6"/>
    <w:rsid w:val="00F96706"/>
    <w:rsid w:val="00F9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91A5762"/>
  <w15:chartTrackingRefBased/>
  <w15:docId w15:val="{1B6C80A5-6E4C-4085-B2DB-457CE034E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62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6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C2620"/>
    <w:pPr>
      <w:tabs>
        <w:tab w:val="center" w:pos="4320"/>
        <w:tab w:val="right" w:pos="8640"/>
      </w:tabs>
    </w:pPr>
  </w:style>
  <w:style w:type="character" w:styleId="Hyperlink">
    <w:name w:val="Hyperlink"/>
    <w:rsid w:val="000C262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24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2463C"/>
    <w:rPr>
      <w:rFonts w:ascii="Segoe UI" w:hAnsi="Segoe UI" w:cs="Segoe UI"/>
      <w:sz w:val="18"/>
      <w:szCs w:val="18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60E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8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umni@trentu.c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umni@trentu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umni@trentu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lumni@trentu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community.trentu.ca/alumni/alumniaward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4881C70-2263-493A-A4A1-833D2C6D0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083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rent University Alumni Association invites nominations for the 2013 Alumni Awards</vt:lpstr>
    </vt:vector>
  </TitlesOfParts>
  <Company>Trent University</Company>
  <LinksUpToDate>false</LinksUpToDate>
  <CharactersWithSpaces>7259</CharactersWithSpaces>
  <SharedDoc>false</SharedDoc>
  <HLinks>
    <vt:vector size="24" baseType="variant">
      <vt:variant>
        <vt:i4>5374057</vt:i4>
      </vt:variant>
      <vt:variant>
        <vt:i4>9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6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5374057</vt:i4>
      </vt:variant>
      <vt:variant>
        <vt:i4>3</vt:i4>
      </vt:variant>
      <vt:variant>
        <vt:i4>0</vt:i4>
      </vt:variant>
      <vt:variant>
        <vt:i4>5</vt:i4>
      </vt:variant>
      <vt:variant>
        <vt:lpwstr>mailto:alumni@trentu.ca</vt:lpwstr>
      </vt:variant>
      <vt:variant>
        <vt:lpwstr/>
      </vt:variant>
      <vt:variant>
        <vt:i4>852052</vt:i4>
      </vt:variant>
      <vt:variant>
        <vt:i4>0</vt:i4>
      </vt:variant>
      <vt:variant>
        <vt:i4>0</vt:i4>
      </vt:variant>
      <vt:variant>
        <vt:i4>5</vt:i4>
      </vt:variant>
      <vt:variant>
        <vt:lpwstr>https://mycommunity.trentu.ca/alumni/alumniawar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ent University Alumni Association invites nominations for the 2013 Alumni Awards</dc:title>
  <dc:subject/>
  <dc:creator>caileighmorrison</dc:creator>
  <cp:keywords/>
  <dc:description/>
  <cp:lastModifiedBy>Danielle Britton</cp:lastModifiedBy>
  <cp:revision>6</cp:revision>
  <cp:lastPrinted>2016-11-07T16:29:00Z</cp:lastPrinted>
  <dcterms:created xsi:type="dcterms:W3CDTF">2020-12-11T18:00:00Z</dcterms:created>
  <dcterms:modified xsi:type="dcterms:W3CDTF">2021-02-04T19:33:00Z</dcterms:modified>
</cp:coreProperties>
</file>